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5308" w:rsidRDefault="00455308" w:rsidP="00F1739E">
      <w:pPr>
        <w:widowControl w:val="0"/>
        <w:jc w:val="center"/>
        <w:rPr>
          <w:b/>
          <w:snapToGrid w:val="0"/>
          <w:sz w:val="24"/>
          <w:szCs w:val="24"/>
        </w:rPr>
      </w:pPr>
    </w:p>
    <w:p w:rsidR="00F1739E" w:rsidRPr="00E715A3" w:rsidRDefault="00F1739E" w:rsidP="00F1739E">
      <w:pPr>
        <w:widowControl w:val="0"/>
        <w:jc w:val="center"/>
        <w:rPr>
          <w:b/>
          <w:snapToGrid w:val="0"/>
          <w:sz w:val="24"/>
          <w:szCs w:val="24"/>
        </w:rPr>
      </w:pPr>
      <w:r w:rsidRPr="00E715A3">
        <w:rPr>
          <w:b/>
          <w:snapToGrid w:val="0"/>
          <w:sz w:val="24"/>
          <w:szCs w:val="24"/>
        </w:rPr>
        <w:t xml:space="preserve">Профессиональные компетенции выпускника </w:t>
      </w:r>
    </w:p>
    <w:p w:rsidR="00F1739E" w:rsidRPr="00E715A3" w:rsidRDefault="00F1739E" w:rsidP="00F1739E">
      <w:pPr>
        <w:widowControl w:val="0"/>
        <w:jc w:val="center"/>
        <w:rPr>
          <w:b/>
          <w:snapToGrid w:val="0"/>
          <w:sz w:val="24"/>
          <w:szCs w:val="24"/>
        </w:rPr>
      </w:pPr>
      <w:r w:rsidRPr="00E715A3">
        <w:rPr>
          <w:b/>
          <w:snapToGrid w:val="0"/>
          <w:sz w:val="24"/>
          <w:szCs w:val="24"/>
        </w:rPr>
        <w:t>и индикаторы их достижения</w:t>
      </w:r>
    </w:p>
    <w:p w:rsidR="00F1739E" w:rsidRPr="00E715A3" w:rsidRDefault="00651563" w:rsidP="00F1739E">
      <w:pPr>
        <w:widowControl w:val="0"/>
        <w:jc w:val="center"/>
        <w:rPr>
          <w:b/>
          <w:sz w:val="24"/>
          <w:szCs w:val="24"/>
          <w:u w:val="single"/>
        </w:rPr>
      </w:pPr>
      <w:r w:rsidRPr="00E715A3">
        <w:rPr>
          <w:b/>
          <w:snapToGrid w:val="0"/>
          <w:sz w:val="24"/>
          <w:szCs w:val="24"/>
        </w:rPr>
        <w:t>н</w:t>
      </w:r>
      <w:r w:rsidR="00F1739E" w:rsidRPr="00E715A3">
        <w:rPr>
          <w:b/>
          <w:snapToGrid w:val="0"/>
          <w:sz w:val="24"/>
          <w:szCs w:val="24"/>
        </w:rPr>
        <w:t xml:space="preserve">аправление подготовки </w:t>
      </w:r>
      <w:r w:rsidR="00A646EC" w:rsidRPr="00E715A3">
        <w:rPr>
          <w:b/>
          <w:snapToGrid w:val="0"/>
          <w:sz w:val="24"/>
          <w:szCs w:val="24"/>
        </w:rPr>
        <w:t>магистров</w:t>
      </w:r>
      <w:r w:rsidR="00A646EC" w:rsidRPr="00E715A3">
        <w:rPr>
          <w:b/>
          <w:sz w:val="24"/>
          <w:szCs w:val="24"/>
        </w:rPr>
        <w:t xml:space="preserve"> </w:t>
      </w:r>
      <w:r w:rsidR="00F1739E" w:rsidRPr="00E715A3">
        <w:rPr>
          <w:b/>
          <w:sz w:val="24"/>
          <w:szCs w:val="24"/>
        </w:rPr>
        <w:t>08.0</w:t>
      </w:r>
      <w:r w:rsidR="00D15F45" w:rsidRPr="00E715A3">
        <w:rPr>
          <w:b/>
          <w:sz w:val="24"/>
          <w:szCs w:val="24"/>
        </w:rPr>
        <w:t>4</w:t>
      </w:r>
      <w:r w:rsidR="00F1739E" w:rsidRPr="00E715A3">
        <w:rPr>
          <w:b/>
          <w:sz w:val="24"/>
          <w:szCs w:val="24"/>
        </w:rPr>
        <w:t xml:space="preserve">.01 </w:t>
      </w:r>
      <w:r w:rsidR="002D287A" w:rsidRPr="00E715A3">
        <w:rPr>
          <w:b/>
          <w:sz w:val="24"/>
          <w:szCs w:val="24"/>
        </w:rPr>
        <w:t>«</w:t>
      </w:r>
      <w:r w:rsidR="00F1739E" w:rsidRPr="00E715A3">
        <w:rPr>
          <w:b/>
          <w:sz w:val="24"/>
          <w:szCs w:val="24"/>
        </w:rPr>
        <w:t>Строительство</w:t>
      </w:r>
      <w:r w:rsidR="002D287A" w:rsidRPr="00E715A3">
        <w:rPr>
          <w:b/>
          <w:sz w:val="24"/>
          <w:szCs w:val="24"/>
        </w:rPr>
        <w:t>»</w:t>
      </w:r>
      <w:r w:rsidR="00F1739E" w:rsidRPr="00E715A3">
        <w:rPr>
          <w:b/>
          <w:sz w:val="24"/>
          <w:szCs w:val="24"/>
          <w:u w:val="single"/>
        </w:rPr>
        <w:t xml:space="preserve"> </w:t>
      </w:r>
    </w:p>
    <w:p w:rsidR="00A646EC" w:rsidRPr="00E715A3" w:rsidRDefault="00651563" w:rsidP="00F1739E">
      <w:pPr>
        <w:widowControl w:val="0"/>
        <w:jc w:val="center"/>
        <w:rPr>
          <w:b/>
          <w:sz w:val="24"/>
          <w:szCs w:val="24"/>
        </w:rPr>
      </w:pPr>
      <w:r w:rsidRPr="00E715A3">
        <w:rPr>
          <w:b/>
          <w:sz w:val="24"/>
          <w:szCs w:val="24"/>
        </w:rPr>
        <w:t>м</w:t>
      </w:r>
      <w:r w:rsidR="00D15F45" w:rsidRPr="00E715A3">
        <w:rPr>
          <w:b/>
          <w:sz w:val="24"/>
          <w:szCs w:val="24"/>
        </w:rPr>
        <w:t>агистерская п</w:t>
      </w:r>
      <w:r w:rsidR="00D5795E" w:rsidRPr="00E715A3">
        <w:rPr>
          <w:b/>
          <w:sz w:val="24"/>
          <w:szCs w:val="24"/>
        </w:rPr>
        <w:t>ро</w:t>
      </w:r>
      <w:r w:rsidR="00D15F45" w:rsidRPr="00E715A3">
        <w:rPr>
          <w:b/>
          <w:sz w:val="24"/>
          <w:szCs w:val="24"/>
        </w:rPr>
        <w:t>грамма</w:t>
      </w:r>
      <w:r w:rsidR="00D5795E" w:rsidRPr="00E715A3">
        <w:rPr>
          <w:b/>
          <w:sz w:val="24"/>
          <w:szCs w:val="24"/>
        </w:rPr>
        <w:t xml:space="preserve"> «</w:t>
      </w:r>
      <w:r w:rsidR="00D15F45" w:rsidRPr="00E715A3">
        <w:rPr>
          <w:b/>
          <w:sz w:val="24"/>
          <w:szCs w:val="24"/>
        </w:rPr>
        <w:t xml:space="preserve">Проектирование зданий и сооружений в районах с </w:t>
      </w:r>
    </w:p>
    <w:p w:rsidR="00F1739E" w:rsidRPr="00E715A3" w:rsidRDefault="00D15F45" w:rsidP="00F1739E">
      <w:pPr>
        <w:widowControl w:val="0"/>
        <w:jc w:val="center"/>
        <w:rPr>
          <w:b/>
          <w:sz w:val="24"/>
          <w:szCs w:val="24"/>
          <w:u w:val="single"/>
        </w:rPr>
      </w:pPr>
      <w:r w:rsidRPr="00E715A3">
        <w:rPr>
          <w:b/>
          <w:sz w:val="24"/>
          <w:szCs w:val="24"/>
        </w:rPr>
        <w:t>особыми природно-климатическими условиями и техногенными воздействиями</w:t>
      </w:r>
      <w:r w:rsidR="009F624C" w:rsidRPr="00E715A3">
        <w:rPr>
          <w:b/>
          <w:sz w:val="24"/>
          <w:szCs w:val="24"/>
        </w:rPr>
        <w:t>»</w:t>
      </w:r>
    </w:p>
    <w:p w:rsidR="00D574C6" w:rsidRDefault="00D574C6" w:rsidP="00002203">
      <w:pPr>
        <w:widowControl w:val="0"/>
        <w:tabs>
          <w:tab w:val="left" w:pos="1276"/>
        </w:tabs>
        <w:jc w:val="center"/>
        <w:rPr>
          <w:b/>
          <w:szCs w:val="24"/>
          <w:u w:val="single"/>
        </w:rPr>
      </w:pPr>
    </w:p>
    <w:tbl>
      <w:tblPr>
        <w:tblW w:w="9276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678"/>
        <w:gridCol w:w="4598"/>
      </w:tblGrid>
      <w:tr w:rsidR="002C2AD5" w:rsidRPr="00663705" w:rsidTr="002C2AD5">
        <w:trPr>
          <w:trHeight w:val="540"/>
        </w:trPr>
        <w:tc>
          <w:tcPr>
            <w:tcW w:w="4678" w:type="dxa"/>
            <w:shd w:val="clear" w:color="auto" w:fill="auto"/>
            <w:vAlign w:val="center"/>
          </w:tcPr>
          <w:p w:rsidR="002C2AD5" w:rsidRPr="00663705" w:rsidRDefault="002C2AD5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 xml:space="preserve">Индикаторы ОПОП: Знает (1) Умеет (2) </w:t>
            </w:r>
          </w:p>
          <w:p w:rsidR="002C2AD5" w:rsidRPr="00663705" w:rsidRDefault="002C2AD5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>Владеет/имеет навыки/опыт детальности (3)</w:t>
            </w:r>
          </w:p>
        </w:tc>
        <w:tc>
          <w:tcPr>
            <w:tcW w:w="4598" w:type="dxa"/>
            <w:shd w:val="clear" w:color="auto" w:fill="auto"/>
            <w:vAlign w:val="center"/>
          </w:tcPr>
          <w:p w:rsidR="002C2AD5" w:rsidRPr="00663705" w:rsidRDefault="002C2AD5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>Дисциплины</w:t>
            </w:r>
          </w:p>
        </w:tc>
      </w:tr>
      <w:tr w:rsidR="002C2AD5" w:rsidRPr="00663705" w:rsidTr="00DB539B">
        <w:trPr>
          <w:trHeight w:val="15"/>
        </w:trPr>
        <w:tc>
          <w:tcPr>
            <w:tcW w:w="9276" w:type="dxa"/>
            <w:gridSpan w:val="2"/>
            <w:shd w:val="clear" w:color="auto" w:fill="auto"/>
          </w:tcPr>
          <w:p w:rsidR="002C2AD5" w:rsidRDefault="002C2AD5" w:rsidP="009E1022">
            <w:pPr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FA7E46">
              <w:rPr>
                <w:rFonts w:eastAsia="Times New Roman" w:cs="Times New Roman"/>
                <w:b/>
                <w:szCs w:val="20"/>
                <w:highlight w:val="green"/>
                <w:lang w:eastAsia="ru-RU"/>
              </w:rPr>
              <w:t>ПК-1 Проведение исследований и испытаний применительно к объектам градостроительной деятельности</w:t>
            </w:r>
          </w:p>
          <w:p w:rsidR="002C2AD5" w:rsidRPr="002C2AD5" w:rsidRDefault="002C2AD5" w:rsidP="009E1022">
            <w:pPr>
              <w:rPr>
                <w:rFonts w:eastAsia="Times New Roman" w:cs="Times New Roman"/>
                <w:iCs/>
                <w:sz w:val="18"/>
                <w:szCs w:val="18"/>
                <w:lang w:eastAsia="ru-RU"/>
              </w:rPr>
            </w:pPr>
            <w:r w:rsidRPr="002C2AD5">
              <w:rPr>
                <w:color w:val="FF0000"/>
                <w:sz w:val="18"/>
                <w:szCs w:val="18"/>
              </w:rPr>
              <w:t>На основе анализа требований к профессиональным компетенциям, предъявляемых к выпускникам на рынке труда, обобщения отечественного и зарубежного опыта, проведения консультаций с ведущими работодателями, объединениями работодателей отрасли, в которой востребованы выпускники</w:t>
            </w:r>
          </w:p>
        </w:tc>
      </w:tr>
      <w:tr w:rsidR="002C2AD5" w:rsidRPr="00663705" w:rsidTr="002C2AD5">
        <w:trPr>
          <w:trHeight w:val="15"/>
        </w:trPr>
        <w:tc>
          <w:tcPr>
            <w:tcW w:w="4678" w:type="dxa"/>
            <w:shd w:val="clear" w:color="auto" w:fill="auto"/>
          </w:tcPr>
          <w:p w:rsidR="002C2AD5" w:rsidRPr="00E715A3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 xml:space="preserve">ПК-1.1.1 Знает </w:t>
            </w:r>
            <w:r w:rsidRPr="00E715A3">
              <w:rPr>
                <w:szCs w:val="20"/>
              </w:rPr>
              <w:t>нормативные правовые акты Российской Федерации, нормативные технические и руководящие документы, относящиеся к сфере проведения лабораторных испытаний</w:t>
            </w:r>
          </w:p>
        </w:tc>
        <w:tc>
          <w:tcPr>
            <w:tcW w:w="4598" w:type="dxa"/>
            <w:shd w:val="clear" w:color="auto" w:fill="auto"/>
          </w:tcPr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Современные строительные материалы на основе </w:t>
            </w:r>
            <w:proofErr w:type="spellStart"/>
            <w:r>
              <w:rPr>
                <w:rFonts w:eastAsia="Times New Roman" w:cs="Times New Roman"/>
                <w:iCs/>
                <w:szCs w:val="20"/>
                <w:lang w:eastAsia="ru-RU"/>
              </w:rPr>
              <w:t>энерго</w:t>
            </w:r>
            <w:proofErr w:type="spellEnd"/>
            <w:r>
              <w:rPr>
                <w:rFonts w:eastAsia="Times New Roman" w:cs="Times New Roman"/>
                <w:iCs/>
                <w:szCs w:val="20"/>
                <w:lang w:eastAsia="ru-RU"/>
              </w:rPr>
              <w:t>-ресурсосберегающих технологий</w:t>
            </w:r>
          </w:p>
          <w:p w:rsidR="002C2AD5" w:rsidRPr="0021670C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2C2AD5" w:rsidRPr="00663705" w:rsidTr="002C2AD5">
        <w:trPr>
          <w:trHeight w:val="15"/>
        </w:trPr>
        <w:tc>
          <w:tcPr>
            <w:tcW w:w="4678" w:type="dxa"/>
            <w:shd w:val="clear" w:color="auto" w:fill="auto"/>
          </w:tcPr>
          <w:p w:rsidR="002C2AD5" w:rsidRPr="00E715A3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 xml:space="preserve">ПК-1.1.2 Знает </w:t>
            </w:r>
            <w:r w:rsidRPr="00E715A3">
              <w:rPr>
                <w:szCs w:val="20"/>
              </w:rPr>
              <w:t>средства и методы производства лабораторных испытаний для выявления и оценки свойств и качеств объектов градостроительной деятельности, их окружения или их частей.</w:t>
            </w:r>
          </w:p>
        </w:tc>
        <w:tc>
          <w:tcPr>
            <w:tcW w:w="4598" w:type="dxa"/>
            <w:shd w:val="clear" w:color="auto" w:fill="auto"/>
          </w:tcPr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Современные строительные материалы на основе </w:t>
            </w:r>
            <w:proofErr w:type="spellStart"/>
            <w:r>
              <w:rPr>
                <w:rFonts w:eastAsia="Times New Roman" w:cs="Times New Roman"/>
                <w:iCs/>
                <w:szCs w:val="20"/>
                <w:lang w:eastAsia="ru-RU"/>
              </w:rPr>
              <w:t>энерго</w:t>
            </w:r>
            <w:proofErr w:type="spellEnd"/>
            <w:r>
              <w:rPr>
                <w:rFonts w:eastAsia="Times New Roman" w:cs="Times New Roman"/>
                <w:iCs/>
                <w:szCs w:val="20"/>
                <w:lang w:eastAsia="ru-RU"/>
              </w:rPr>
              <w:t>-ресурсосберегающих технологий</w:t>
            </w:r>
          </w:p>
          <w:p w:rsidR="002C2AD5" w:rsidRPr="0021670C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2C2AD5" w:rsidRPr="00663705" w:rsidTr="002C2AD5">
        <w:trPr>
          <w:trHeight w:val="15"/>
        </w:trPr>
        <w:tc>
          <w:tcPr>
            <w:tcW w:w="4678" w:type="dxa"/>
            <w:tcBorders>
              <w:right w:val="single" w:sz="6" w:space="0" w:color="000000"/>
            </w:tcBorders>
          </w:tcPr>
          <w:p w:rsidR="002C2AD5" w:rsidRPr="00E715A3" w:rsidRDefault="002C2AD5" w:rsidP="009E1022">
            <w:pPr>
              <w:rPr>
                <w:szCs w:val="20"/>
              </w:rPr>
            </w:pPr>
            <w:r w:rsidRPr="00E715A3">
              <w:rPr>
                <w:szCs w:val="20"/>
              </w:rPr>
              <w:t>ПК-1.1.3 Знает методы и практические приемы выполнения лабораторных испытаний в сфере градостроительной деятельности.</w:t>
            </w:r>
          </w:p>
        </w:tc>
        <w:tc>
          <w:tcPr>
            <w:tcW w:w="4598" w:type="dxa"/>
            <w:shd w:val="clear" w:color="auto" w:fill="auto"/>
          </w:tcPr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Современные строительные материалы на основе </w:t>
            </w:r>
            <w:proofErr w:type="spellStart"/>
            <w:r>
              <w:rPr>
                <w:rFonts w:eastAsia="Times New Roman" w:cs="Times New Roman"/>
                <w:iCs/>
                <w:szCs w:val="20"/>
                <w:lang w:eastAsia="ru-RU"/>
              </w:rPr>
              <w:t>энерго</w:t>
            </w:r>
            <w:proofErr w:type="spellEnd"/>
            <w:r>
              <w:rPr>
                <w:rFonts w:eastAsia="Times New Roman" w:cs="Times New Roman"/>
                <w:iCs/>
                <w:szCs w:val="20"/>
                <w:lang w:eastAsia="ru-RU"/>
              </w:rPr>
              <w:t>-ресурсосберегающих технологий</w:t>
            </w:r>
          </w:p>
          <w:p w:rsidR="002C2AD5" w:rsidRPr="00663705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2C2AD5" w:rsidRPr="00663705" w:rsidTr="002C2AD5">
        <w:trPr>
          <w:trHeight w:val="15"/>
        </w:trPr>
        <w:tc>
          <w:tcPr>
            <w:tcW w:w="4678" w:type="dxa"/>
            <w:shd w:val="clear" w:color="auto" w:fill="auto"/>
          </w:tcPr>
          <w:p w:rsidR="002C2AD5" w:rsidRPr="00E715A3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 xml:space="preserve">ПК-1.2.1 Умеет </w:t>
            </w:r>
            <w:r w:rsidRPr="00E715A3">
              <w:rPr>
                <w:szCs w:val="20"/>
              </w:rPr>
              <w:t>находить, анализировать и исследовать информацию, необходимую для проведения лабораторных испытаний материалов и веществ структуры, основания и окружения исследуемых объектов градостроительной деятельности.</w:t>
            </w:r>
          </w:p>
        </w:tc>
        <w:tc>
          <w:tcPr>
            <w:tcW w:w="4598" w:type="dxa"/>
            <w:shd w:val="clear" w:color="auto" w:fill="auto"/>
          </w:tcPr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Современные строительные материалы на основе </w:t>
            </w:r>
            <w:proofErr w:type="spellStart"/>
            <w:r>
              <w:rPr>
                <w:rFonts w:eastAsia="Times New Roman" w:cs="Times New Roman"/>
                <w:iCs/>
                <w:szCs w:val="20"/>
                <w:lang w:eastAsia="ru-RU"/>
              </w:rPr>
              <w:t>энерго</w:t>
            </w:r>
            <w:proofErr w:type="spellEnd"/>
            <w:r>
              <w:rPr>
                <w:rFonts w:eastAsia="Times New Roman" w:cs="Times New Roman"/>
                <w:iCs/>
                <w:szCs w:val="20"/>
                <w:lang w:eastAsia="ru-RU"/>
              </w:rPr>
              <w:t>-ресурсосберегающих технологий</w:t>
            </w:r>
          </w:p>
          <w:p w:rsidR="002C2AD5" w:rsidRPr="00663705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2C2AD5" w:rsidRPr="00663705" w:rsidTr="002C2AD5">
        <w:trPr>
          <w:trHeight w:val="15"/>
        </w:trPr>
        <w:tc>
          <w:tcPr>
            <w:tcW w:w="4678" w:type="dxa"/>
            <w:shd w:val="clear" w:color="auto" w:fill="auto"/>
          </w:tcPr>
          <w:p w:rsidR="002C2AD5" w:rsidRPr="00E715A3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>ПК-1.2.2 Умеет проводить лабораторные испытания материалов, составляющих структуру, основание и окружение исследуемого объекта материалов и веществ для производства работ по инженерно-техническому проектированию объектов градостроительной деятельности.</w:t>
            </w:r>
          </w:p>
        </w:tc>
        <w:tc>
          <w:tcPr>
            <w:tcW w:w="4598" w:type="dxa"/>
            <w:shd w:val="clear" w:color="auto" w:fill="auto"/>
          </w:tcPr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Современные строительные материалы на основе </w:t>
            </w:r>
            <w:proofErr w:type="spellStart"/>
            <w:r>
              <w:rPr>
                <w:rFonts w:eastAsia="Times New Roman" w:cs="Times New Roman"/>
                <w:iCs/>
                <w:szCs w:val="20"/>
                <w:lang w:eastAsia="ru-RU"/>
              </w:rPr>
              <w:t>энерго</w:t>
            </w:r>
            <w:proofErr w:type="spellEnd"/>
            <w:r>
              <w:rPr>
                <w:rFonts w:eastAsia="Times New Roman" w:cs="Times New Roman"/>
                <w:iCs/>
                <w:szCs w:val="20"/>
                <w:lang w:eastAsia="ru-RU"/>
              </w:rPr>
              <w:t>-ресурсосберегающих технологий</w:t>
            </w:r>
          </w:p>
          <w:p w:rsidR="002C2AD5" w:rsidRPr="00663705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2C2AD5" w:rsidRPr="00663705" w:rsidTr="002C2AD5">
        <w:trPr>
          <w:trHeight w:val="15"/>
        </w:trPr>
        <w:tc>
          <w:tcPr>
            <w:tcW w:w="4678" w:type="dxa"/>
            <w:shd w:val="clear" w:color="auto" w:fill="auto"/>
          </w:tcPr>
          <w:p w:rsidR="002C2AD5" w:rsidRPr="00E715A3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 xml:space="preserve">ПК-1.3.1 Имеет навыки </w:t>
            </w:r>
            <w:r w:rsidRPr="00E715A3">
              <w:rPr>
                <w:szCs w:val="20"/>
              </w:rPr>
              <w:t>выбора методики, инструментов и средств выполнения лабораторных испытаний для производства работ по инженерно-техническому проектированию объектов градостроительной деятельности.</w:t>
            </w:r>
          </w:p>
        </w:tc>
        <w:tc>
          <w:tcPr>
            <w:tcW w:w="4598" w:type="dxa"/>
            <w:shd w:val="clear" w:color="auto" w:fill="auto"/>
          </w:tcPr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Современные строительные материалы на основе </w:t>
            </w:r>
            <w:proofErr w:type="spellStart"/>
            <w:r>
              <w:rPr>
                <w:rFonts w:eastAsia="Times New Roman" w:cs="Times New Roman"/>
                <w:iCs/>
                <w:szCs w:val="20"/>
                <w:lang w:eastAsia="ru-RU"/>
              </w:rPr>
              <w:t>энерго</w:t>
            </w:r>
            <w:proofErr w:type="spellEnd"/>
            <w:r>
              <w:rPr>
                <w:rFonts w:eastAsia="Times New Roman" w:cs="Times New Roman"/>
                <w:iCs/>
                <w:szCs w:val="20"/>
                <w:lang w:eastAsia="ru-RU"/>
              </w:rPr>
              <w:t>-ресурсосберегающих технологий</w:t>
            </w:r>
          </w:p>
          <w:p w:rsidR="002C2AD5" w:rsidRPr="00663705" w:rsidRDefault="002C2AD5" w:rsidP="009E1022">
            <w:pPr>
              <w:widowControl w:val="0"/>
              <w:autoSpaceDE w:val="0"/>
              <w:autoSpaceDN w:val="0"/>
              <w:adjustRightInd w:val="0"/>
              <w:rPr>
                <w:rFonts w:eastAsia="Times New Roman" w:cs="Times New Roman"/>
                <w:b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2C2AD5" w:rsidRPr="00663705" w:rsidTr="002C2AD5">
        <w:trPr>
          <w:trHeight w:val="15"/>
        </w:trPr>
        <w:tc>
          <w:tcPr>
            <w:tcW w:w="4678" w:type="dxa"/>
            <w:tcBorders>
              <w:right w:val="single" w:sz="6" w:space="0" w:color="000000"/>
            </w:tcBorders>
          </w:tcPr>
          <w:p w:rsidR="002C2AD5" w:rsidRPr="00E715A3" w:rsidRDefault="002C2AD5" w:rsidP="009E1022">
            <w:pPr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>ПК-1.3.2</w:t>
            </w:r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 xml:space="preserve"> Имеет навыки проведения лабораторных испытаний, экспериментов, моделирования (самостоятельно или с исполнителем) для производства работ по инженерно-техническому проектированию объектов градостроительной деятельности.</w:t>
            </w:r>
          </w:p>
        </w:tc>
        <w:tc>
          <w:tcPr>
            <w:tcW w:w="4598" w:type="dxa"/>
            <w:tcBorders>
              <w:right w:val="single" w:sz="6" w:space="0" w:color="000000"/>
            </w:tcBorders>
          </w:tcPr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Современные строительные материалы на основе </w:t>
            </w:r>
            <w:proofErr w:type="spellStart"/>
            <w:r>
              <w:rPr>
                <w:rFonts w:eastAsia="Times New Roman" w:cs="Times New Roman"/>
                <w:iCs/>
                <w:szCs w:val="20"/>
                <w:lang w:eastAsia="ru-RU"/>
              </w:rPr>
              <w:t>энерго</w:t>
            </w:r>
            <w:proofErr w:type="spellEnd"/>
            <w:r>
              <w:rPr>
                <w:rFonts w:eastAsia="Times New Roman" w:cs="Times New Roman"/>
                <w:iCs/>
                <w:szCs w:val="20"/>
                <w:lang w:eastAsia="ru-RU"/>
              </w:rPr>
              <w:t>-ресурсосберегающих технологий</w:t>
            </w:r>
          </w:p>
          <w:p w:rsidR="002C2AD5" w:rsidRPr="00D574C6" w:rsidRDefault="002C2AD5" w:rsidP="009E1022">
            <w:pPr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2C2AD5" w:rsidRPr="00663705" w:rsidTr="002C2AD5">
        <w:trPr>
          <w:trHeight w:val="15"/>
        </w:trPr>
        <w:tc>
          <w:tcPr>
            <w:tcW w:w="4678" w:type="dxa"/>
            <w:tcBorders>
              <w:right w:val="single" w:sz="6" w:space="0" w:color="000000"/>
            </w:tcBorders>
          </w:tcPr>
          <w:p w:rsidR="002C2AD5" w:rsidRPr="00E715A3" w:rsidRDefault="002C2AD5" w:rsidP="009E1022">
            <w:pPr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>ПК-1.3.3</w:t>
            </w:r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 xml:space="preserve"> Имеет навыки </w:t>
            </w:r>
            <w:r w:rsidRPr="00E715A3">
              <w:rPr>
                <w:szCs w:val="20"/>
              </w:rPr>
              <w:t xml:space="preserve">документирования результатов лабораторных испытаний для производства работ по инженерно-техническому проектированию </w:t>
            </w:r>
            <w:r w:rsidRPr="00E715A3">
              <w:rPr>
                <w:szCs w:val="20"/>
              </w:rPr>
              <w:lastRenderedPageBreak/>
              <w:t>объектов градостроительной деятельности в установленной форме.</w:t>
            </w:r>
          </w:p>
        </w:tc>
        <w:tc>
          <w:tcPr>
            <w:tcW w:w="4598" w:type="dxa"/>
            <w:tcBorders>
              <w:right w:val="single" w:sz="6" w:space="0" w:color="000000"/>
            </w:tcBorders>
          </w:tcPr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lastRenderedPageBreak/>
              <w:t>Экспериментальные методы контроля качества строительных материалов и конструкций</w:t>
            </w:r>
          </w:p>
          <w:p w:rsidR="002C2AD5" w:rsidRDefault="002C2AD5" w:rsidP="009E1022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Современные строительные материалы на основе </w:t>
            </w:r>
            <w:proofErr w:type="spellStart"/>
            <w:r>
              <w:rPr>
                <w:rFonts w:eastAsia="Times New Roman" w:cs="Times New Roman"/>
                <w:iCs/>
                <w:szCs w:val="20"/>
                <w:lang w:eastAsia="ru-RU"/>
              </w:rPr>
              <w:t>энерго</w:t>
            </w:r>
            <w:proofErr w:type="spellEnd"/>
            <w:r>
              <w:rPr>
                <w:rFonts w:eastAsia="Times New Roman" w:cs="Times New Roman"/>
                <w:iCs/>
                <w:szCs w:val="20"/>
                <w:lang w:eastAsia="ru-RU"/>
              </w:rPr>
              <w:t>-ресурсосберегающих технологий</w:t>
            </w:r>
          </w:p>
          <w:p w:rsidR="002C2AD5" w:rsidRPr="00D574C6" w:rsidRDefault="002C2AD5" w:rsidP="009E1022">
            <w:pPr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lastRenderedPageBreak/>
              <w:t>Долговечность строительных материалов в гражданском и промышленном строительстве</w:t>
            </w:r>
          </w:p>
        </w:tc>
      </w:tr>
      <w:tr w:rsidR="002C2AD5" w:rsidRPr="00663705" w:rsidTr="00221F15">
        <w:tc>
          <w:tcPr>
            <w:tcW w:w="9276" w:type="dxa"/>
            <w:gridSpan w:val="2"/>
          </w:tcPr>
          <w:p w:rsidR="002C2AD5" w:rsidRDefault="002C2AD5" w:rsidP="0021670C">
            <w:pPr>
              <w:rPr>
                <w:rStyle w:val="afc"/>
                <w:b/>
                <w:i w:val="0"/>
                <w:szCs w:val="20"/>
              </w:rPr>
            </w:pPr>
            <w:r w:rsidRPr="00E715A3">
              <w:rPr>
                <w:rFonts w:eastAsia="Times New Roman" w:cs="Times New Roman"/>
                <w:b/>
                <w:iCs/>
                <w:szCs w:val="20"/>
                <w:highlight w:val="green"/>
                <w:lang w:eastAsia="ru-RU"/>
              </w:rPr>
              <w:lastRenderedPageBreak/>
              <w:t xml:space="preserve">ПК-2 </w:t>
            </w:r>
            <w:r w:rsidRPr="00E715A3">
              <w:rPr>
                <w:rStyle w:val="afc"/>
                <w:b/>
                <w:i w:val="0"/>
                <w:szCs w:val="20"/>
                <w:highlight w:val="green"/>
              </w:rPr>
              <w:t>Анализ объектов градостроительной деятельности с прогнозированием природно-техногенной опасности, внешних воздействий для оценки и управления рисками</w:t>
            </w:r>
          </w:p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2C2AD5">
              <w:rPr>
                <w:color w:val="FF0000"/>
                <w:sz w:val="18"/>
                <w:szCs w:val="18"/>
              </w:rPr>
              <w:t>На основе анализа требований к профессиональным компетенциям, предъявляемых к выпускникам на рынке труда, обобщения отечественного и зарубежного опыта, проведения консультаций с ведущими работодателями, объединениями работодателей отрасли, в которой востребованы выпускники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21670C">
            <w:r w:rsidRPr="00E715A3">
              <w:rPr>
                <w:rFonts w:eastAsia="Times New Roman" w:cs="Times New Roman"/>
                <w:iCs/>
                <w:szCs w:val="20"/>
                <w:lang w:eastAsia="ru-RU"/>
              </w:rPr>
              <w:t xml:space="preserve">ПК-2.1.1 Знает </w:t>
            </w:r>
            <w:r w:rsidRPr="00E715A3">
              <w:t>методы, приемы и средства прогнозирования природно-техногенной опасности, внешних воздействий для оценки и управления рисками в сфере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2C2AD5" w:rsidRPr="0066370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21670C">
            <w:r w:rsidRPr="00E715A3">
              <w:rPr>
                <w:rFonts w:eastAsia="Times New Roman" w:cs="Times New Roman"/>
                <w:iCs/>
                <w:szCs w:val="20"/>
                <w:lang w:eastAsia="ru-RU"/>
              </w:rPr>
              <w:t xml:space="preserve">ПК-2.1.2 Знает </w:t>
            </w:r>
            <w:r w:rsidRPr="00E715A3">
              <w:t>систему факторов природной и техногенной опасности территории и внешних воздействий применительно к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жаркого климата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вечной мерзлоты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ейсмостойкое строительство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сложных инженерно-геологических условиях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Здания на подрабатываемых территориях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  <w:p w:rsidR="002C2AD5" w:rsidRPr="00B7332F" w:rsidRDefault="002C2AD5" w:rsidP="0021670C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002203">
            <w:r w:rsidRPr="00E715A3">
              <w:t>ПК-2.1.3 Знает методы и средства оценки информационных моделей и численного анализа применительно к сфере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002203">
            <w:pPr>
              <w:rPr>
                <w:rFonts w:eastAsia="Times New Roman" w:cs="Times New Roman"/>
                <w:szCs w:val="20"/>
                <w:lang w:eastAsia="ru-RU"/>
              </w:rPr>
            </w:pPr>
            <w:r>
              <w:rPr>
                <w:rFonts w:eastAsia="Times New Roman" w:cs="Times New Roman"/>
                <w:szCs w:val="20"/>
                <w:lang w:eastAsia="ru-RU"/>
              </w:rPr>
              <w:t>Информационные технологии в строительстве</w:t>
            </w:r>
          </w:p>
          <w:p w:rsidR="002C2AD5" w:rsidRPr="00002203" w:rsidRDefault="002C2AD5" w:rsidP="00002203">
            <w:pPr>
              <w:rPr>
                <w:rFonts w:eastAsia="Times New Roman" w:cs="Times New Roman"/>
                <w:szCs w:val="20"/>
                <w:lang w:eastAsia="ru-RU"/>
              </w:rPr>
            </w:pPr>
            <w:r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21670C">
            <w:r w:rsidRPr="00E715A3">
              <w:t>ПК-2.2.1 Умеет анализировать и оценивать риски в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2C2AD5" w:rsidRPr="00663705" w:rsidRDefault="002C2AD5" w:rsidP="0021670C"/>
        </w:tc>
      </w:tr>
      <w:tr w:rsidR="002C2AD5" w:rsidRPr="00663705" w:rsidTr="002C2AD5">
        <w:tc>
          <w:tcPr>
            <w:tcW w:w="4678" w:type="dxa"/>
          </w:tcPr>
          <w:p w:rsidR="002C2AD5" w:rsidRDefault="002C2AD5" w:rsidP="00EC2AB1">
            <w:r w:rsidRPr="00E715A3">
              <w:t>ПК-2.2.2 Умеет находить, анализировать и исследовать информацию, необходимую для прогнозирования природно-техногенной опасности, внешних воздействий применительно к градостроительной деятельности</w:t>
            </w:r>
            <w:r>
              <w:t>.</w:t>
            </w:r>
          </w:p>
          <w:p w:rsidR="002C2AD5" w:rsidRPr="00945043" w:rsidRDefault="002C2AD5" w:rsidP="00945043"/>
          <w:p w:rsidR="002C2AD5" w:rsidRPr="00945043" w:rsidRDefault="002C2AD5" w:rsidP="00945043"/>
          <w:p w:rsidR="002C2AD5" w:rsidRPr="00945043" w:rsidRDefault="002C2AD5" w:rsidP="00945043"/>
          <w:p w:rsidR="002C2AD5" w:rsidRDefault="002C2AD5" w:rsidP="00945043"/>
          <w:p w:rsidR="002C2AD5" w:rsidRPr="00945043" w:rsidRDefault="002C2AD5" w:rsidP="00945043">
            <w:pPr>
              <w:jc w:val="center"/>
            </w:pPr>
          </w:p>
        </w:tc>
        <w:tc>
          <w:tcPr>
            <w:tcW w:w="4598" w:type="dxa"/>
          </w:tcPr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жаркого климата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вечной мерзлоты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ейсмостойкое строительство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сложных инженерно-геологических условиях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Здания на подрабатываемых территориях</w:t>
            </w:r>
          </w:p>
          <w:p w:rsidR="002C2AD5" w:rsidRPr="00663705" w:rsidRDefault="002C2AD5" w:rsidP="0021670C">
            <w:r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423668">
            <w:r w:rsidRPr="00E715A3">
              <w:t>ПК-2.2.3 Умеет использовать информационно-коммуникационные технологии в профессиональной деятельности в рамках аналитических исследований по прогнозированию природно-техногенной опасности, внешних воздействий применительно к создаваемым (реконструируемым, ремонтируемым, эксплуатируемым) объектам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2C2AD5" w:rsidRDefault="002C2AD5" w:rsidP="0021670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жаркого климата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вечной мерзлоты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ейсмостойкое строительство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Строительство в сложных инженерно-геологических условиях</w:t>
            </w:r>
          </w:p>
          <w:p w:rsidR="002C2AD5" w:rsidRDefault="002C2AD5" w:rsidP="0021670C">
            <w:pPr>
              <w:rPr>
                <w:szCs w:val="20"/>
              </w:rPr>
            </w:pPr>
            <w:r>
              <w:rPr>
                <w:szCs w:val="20"/>
              </w:rPr>
              <w:t>Здания на подрабатываемых территориях</w:t>
            </w:r>
          </w:p>
          <w:p w:rsidR="002C2AD5" w:rsidRPr="00663705" w:rsidRDefault="002C2AD5" w:rsidP="0021670C">
            <w:r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t>ПК-2.2.4 Умеет анализировать и оценивать факторы, оказывающие влияние на качество и безопасность объектов</w:t>
            </w:r>
            <w:r>
              <w:t xml:space="preserve"> градостроительной деятельности.</w:t>
            </w:r>
          </w:p>
        </w:tc>
        <w:tc>
          <w:tcPr>
            <w:tcW w:w="4598" w:type="dxa"/>
          </w:tcPr>
          <w:p w:rsidR="002C2AD5" w:rsidRDefault="002C2AD5" w:rsidP="00002203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2C2AD5" w:rsidRPr="00663705" w:rsidRDefault="002C2AD5" w:rsidP="00002203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t>ПК-2.2.5 Умеет находить, анализировать и исследовать информацию, необходимую для оценки свойств и качеств объектов градостроительной деятельности в ходе их экспертизы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жаркого климата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вечной мерзлоты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ейсмостойкое строительство</w:t>
            </w:r>
          </w:p>
          <w:p w:rsidR="002C2AD5" w:rsidRPr="00945043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lastRenderedPageBreak/>
              <w:t>ПК-2.3.1 Имеет навыки определения методов, приемов и средств прогнозирования природно-техногенной опасности, внешних воздействий на основе определенных параметров анализа и оценки объектов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Pr="00663705" w:rsidRDefault="002C2AD5" w:rsidP="00E52FCE"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t>ПК-2.3.2 Имеет навыки комплексного анализа объекта градостроительной деятельности на основе сформированных параметров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Pr="00663705" w:rsidRDefault="002C2AD5" w:rsidP="00E52FCE"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t>ПК-2.3.3 Имеет навыки систематизации информации по результатам работ по оценке качества и безопасности создаваемых (реконструируемых, ремонтируемых) объектов градостроительной деятельности</w:t>
            </w:r>
            <w:r>
              <w:t>.</w:t>
            </w:r>
            <w:r w:rsidRPr="00E715A3">
              <w:t xml:space="preserve"> 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Pr="00663705" w:rsidRDefault="002C2AD5" w:rsidP="00E52FCE">
            <w:pPr>
              <w:rPr>
                <w:rFonts w:eastAsia="Times New Roman" w:cs="Times New Roman"/>
                <w:iCs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357437">
        <w:tc>
          <w:tcPr>
            <w:tcW w:w="9276" w:type="dxa"/>
            <w:gridSpan w:val="2"/>
          </w:tcPr>
          <w:p w:rsidR="002C2AD5" w:rsidRDefault="002C2AD5" w:rsidP="00E52FCE">
            <w:pPr>
              <w:rPr>
                <w:rFonts w:eastAsia="Times New Roman" w:cs="Times New Roman"/>
                <w:b/>
                <w:iCs/>
                <w:szCs w:val="20"/>
                <w:lang w:eastAsia="ru-RU"/>
              </w:rPr>
            </w:pPr>
            <w:r w:rsidRPr="00644D6A">
              <w:rPr>
                <w:rFonts w:eastAsia="Times New Roman" w:cs="Times New Roman"/>
                <w:b/>
                <w:iCs/>
                <w:szCs w:val="20"/>
                <w:highlight w:val="green"/>
                <w:lang w:eastAsia="ru-RU"/>
              </w:rPr>
              <w:t>ПК-3 Планирование инженерно-технического проектирования для градостроительной деятельности</w:t>
            </w:r>
          </w:p>
          <w:p w:rsidR="002C2AD5" w:rsidRDefault="002C2AD5" w:rsidP="00E52FCE">
            <w:pPr>
              <w:rPr>
                <w:szCs w:val="20"/>
              </w:rPr>
            </w:pPr>
            <w:r w:rsidRPr="002C2AD5">
              <w:rPr>
                <w:color w:val="FF0000"/>
                <w:sz w:val="18"/>
                <w:szCs w:val="18"/>
              </w:rPr>
              <w:t>На основе анализа требований к профессиональным компетенциям, предъявляемых к выпускникам на рынке труда, обобщения отечественного и зарубежного опыта, проведения консультаций с ведущими работодателями, объединениями работодателей отрасли, в которой востребованы выпускники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t>ПК-3.1.1</w:t>
            </w:r>
            <w:r w:rsidRPr="00E715A3">
              <w:rPr>
                <w:rStyle w:val="afc"/>
                <w:i w:val="0"/>
              </w:rPr>
              <w:t xml:space="preserve"> Знает нормативные правовые акты Российской Федерации, нормативные технические и руководящие документы, относящиеся к сфере градостроительной деятельности</w:t>
            </w:r>
            <w:r>
              <w:rPr>
                <w:rStyle w:val="afc"/>
                <w:i w:val="0"/>
              </w:rP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жаркого климата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вечной мерзлоты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ейсмостойкое строительство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сложных инженерно-геологических условиях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Здания на подрабатываемых территориях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 w:rsidRPr="0078482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Default="002C2AD5" w:rsidP="00E52FCE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t>ПК-3.1.2 Знает системы и методы проектирования, создания и эксплуатации строительных объектов, материалов, изделий и конструкций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жаркого климата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вечной мерзлоты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ейсмостойкое строительство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сложных инженерно-геологических условиях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Здания на подрабатываемых территориях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2C2AD5" w:rsidRDefault="002C2AD5" w:rsidP="00E52FCE">
            <w:pPr>
              <w:rPr>
                <w:szCs w:val="20"/>
              </w:rPr>
            </w:pPr>
            <w:r w:rsidRPr="00784824">
              <w:rPr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Default="002C2AD5" w:rsidP="00E52FCE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t xml:space="preserve">ПК-3.1.3 Знает </w:t>
            </w:r>
            <w:r w:rsidRPr="00E715A3">
              <w:rPr>
                <w:szCs w:val="20"/>
              </w:rPr>
              <w:t>методы, приемы и средства численного анализа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45190D">
              <w:rPr>
                <w:rFonts w:eastAsia="Times New Roman" w:cs="Times New Roman"/>
                <w:szCs w:val="20"/>
                <w:lang w:eastAsia="ru-RU"/>
              </w:rPr>
              <w:t>Современные задачи динамики сооружений</w:t>
            </w:r>
          </w:p>
          <w:p w:rsidR="002C2AD5" w:rsidRPr="008628CE" w:rsidRDefault="002C2AD5" w:rsidP="00E52FCE">
            <w:pPr>
              <w:rPr>
                <w:rFonts w:eastAsia="Times New Roman" w:cs="Times New Roman"/>
                <w:szCs w:val="20"/>
                <w:lang w:eastAsia="ru-RU"/>
              </w:rPr>
            </w:pPr>
            <w:r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t>ПК-3.1.4 Знает современные средства автоматизации в сфере градостроительной деятельности, включая автоматизированные информационные системы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rFonts w:eastAsia="Times New Roman" w:cs="Times New Roman"/>
                <w:szCs w:val="20"/>
                <w:lang w:eastAsia="ru-RU"/>
              </w:rPr>
            </w:pPr>
            <w:r>
              <w:rPr>
                <w:rFonts w:eastAsia="Times New Roman" w:cs="Times New Roman"/>
                <w:szCs w:val="20"/>
                <w:lang w:eastAsia="ru-RU"/>
              </w:rPr>
              <w:t>Информационные технологии в строительстве</w:t>
            </w:r>
          </w:p>
          <w:p w:rsidR="002C2AD5" w:rsidRDefault="002C2AD5" w:rsidP="00E52FCE">
            <w:pPr>
              <w:rPr>
                <w:rFonts w:eastAsia="Times New Roman" w:cs="Times New Roman"/>
                <w:szCs w:val="20"/>
                <w:lang w:eastAsia="ru-RU"/>
              </w:rPr>
            </w:pPr>
            <w:r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2C2AD5" w:rsidRDefault="002C2AD5" w:rsidP="00E52FCE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pPr>
              <w:rPr>
                <w:sz w:val="24"/>
                <w:szCs w:val="24"/>
              </w:rPr>
            </w:pPr>
            <w:r w:rsidRPr="00E715A3">
              <w:t>ПК-3.2.1 Умеет находить, анализировать и исследовать информацию, необходимую для выполнения работ по инженерно-техническому проектированию объектов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жаркого климата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вечной мерзлоты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ейсмостойкое строительство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сложных инженерно-геологических условиях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Здания на подрабатываемых территориях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 w:rsidRPr="0078482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Default="002C2AD5" w:rsidP="00E52FCE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Calibri" w:cs="Times New Roman"/>
                <w:szCs w:val="20"/>
              </w:rPr>
              <w:lastRenderedPageBreak/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rPr>
                <w:rFonts w:eastAsia="Times New Roman" w:cs="Times New Roman"/>
                <w:iCs/>
                <w:color w:val="333333"/>
                <w:szCs w:val="20"/>
                <w:lang w:eastAsia="ru-RU"/>
              </w:rPr>
              <w:lastRenderedPageBreak/>
              <w:t xml:space="preserve">ПК-3.2.2 Умеет </w:t>
            </w:r>
            <w:r w:rsidRPr="00E715A3">
              <w:rPr>
                <w:szCs w:val="20"/>
              </w:rPr>
              <w:t>моделировать расчетные схемы, действующие нагрузки, иные свойства элементов проектируемого объекта и его взаимодействия с окружающей средой</w:t>
            </w:r>
            <w:r>
              <w:rPr>
                <w:szCs w:val="20"/>
              </w:rPr>
              <w:t>.</w:t>
            </w:r>
            <w:r w:rsidRPr="00E715A3">
              <w:rPr>
                <w:szCs w:val="20"/>
              </w:rPr>
              <w:t xml:space="preserve"> 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45190D">
              <w:rPr>
                <w:rFonts w:eastAsia="Times New Roman" w:cs="Times New Roman"/>
                <w:szCs w:val="20"/>
                <w:lang w:eastAsia="ru-RU"/>
              </w:rPr>
              <w:t>Современные задачи динамики сооружений</w:t>
            </w:r>
          </w:p>
          <w:p w:rsidR="002C2AD5" w:rsidRDefault="002C2AD5" w:rsidP="00E52FCE">
            <w:pPr>
              <w:rPr>
                <w:rFonts w:eastAsia="Times New Roman" w:cs="Times New Roman"/>
                <w:szCs w:val="20"/>
                <w:lang w:eastAsia="ru-RU"/>
              </w:rPr>
            </w:pPr>
            <w:r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rFonts w:eastAsia="Times New Roman" w:cs="Times New Roman"/>
                <w:szCs w:val="20"/>
                <w:lang w:eastAsia="ru-RU"/>
              </w:rPr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pPr>
              <w:rPr>
                <w:sz w:val="24"/>
                <w:szCs w:val="24"/>
              </w:rPr>
            </w:pPr>
            <w:r w:rsidRPr="00E715A3">
              <w:t>ПК-3.2.3 Умеет использовать информационно-коммуникационные технологии в профессиональной деятельности для производства работ по инженерно-техническому проектированию объектов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жаркого климата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районах вечной мерзлоты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ейсмостойкое строительство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Строительство в сложных инженерно-геологических условиях</w:t>
            </w:r>
          </w:p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Здания на подрабатываемых территориях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 w:rsidRPr="0078482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Default="002C2AD5" w:rsidP="00E52FCE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52FCE">
            <w:r w:rsidRPr="00E715A3">
              <w:t>ПК-3.3.1 Имеет навыки определения источников информации об объекте проектирования в сфере инженерно-технического проектирования для градостроительной деятельности</w:t>
            </w:r>
            <w:r>
              <w:t>.</w:t>
            </w:r>
            <w:r w:rsidRPr="00E715A3">
              <w:t xml:space="preserve"> 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 w:rsidRPr="0078482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Default="002C2AD5" w:rsidP="00E52FCE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715A3" w:rsidRDefault="002C2AD5" w:rsidP="00E715A3">
            <w:r w:rsidRPr="00E715A3">
              <w:t>ПК-3.3.2 Имеет навыки документального оформления результатов производства работ по инженерно-техническому проектированию объектов градостроительной деятельности</w:t>
            </w:r>
            <w:r>
              <w:t>.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 w:rsidRPr="0078482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2C2AD5" w:rsidRDefault="002C2AD5" w:rsidP="00E52FCE">
            <w:pPr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Проектная практика</w:t>
            </w:r>
          </w:p>
          <w:p w:rsidR="002C2AD5" w:rsidRDefault="002C2AD5" w:rsidP="00E52FCE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2C2AD5" w:rsidRPr="00663705" w:rsidTr="00D663A0">
        <w:tc>
          <w:tcPr>
            <w:tcW w:w="9276" w:type="dxa"/>
            <w:gridSpan w:val="2"/>
            <w:shd w:val="clear" w:color="auto" w:fill="auto"/>
          </w:tcPr>
          <w:p w:rsidR="002C2AD5" w:rsidRDefault="002C2AD5" w:rsidP="00E52FCE">
            <w:pPr>
              <w:rPr>
                <w:rFonts w:eastAsia="Calibri" w:cs="Times New Roman"/>
                <w:b/>
                <w:szCs w:val="20"/>
              </w:rPr>
            </w:pPr>
            <w:r w:rsidRPr="00633BC2">
              <w:rPr>
                <w:rFonts w:eastAsia="Calibri" w:cs="Times New Roman"/>
                <w:b/>
                <w:szCs w:val="20"/>
                <w:highlight w:val="green"/>
              </w:rPr>
              <w:t>ПК-4 Проведение патентных исследований и определение характеристик продукции (услуг)</w:t>
            </w:r>
          </w:p>
          <w:p w:rsidR="002C2AD5" w:rsidRPr="002C2AD5" w:rsidRDefault="002C2AD5" w:rsidP="00E52FCE">
            <w:pPr>
              <w:rPr>
                <w:sz w:val="18"/>
                <w:szCs w:val="18"/>
              </w:rPr>
            </w:pPr>
            <w:r w:rsidRPr="002C2AD5">
              <w:rPr>
                <w:color w:val="FF0000"/>
                <w:sz w:val="18"/>
                <w:szCs w:val="18"/>
              </w:rPr>
              <w:t>40.011 Профессиональный стандарт «Специалист по научно-исследовательским и опытно-конструкторским разработкам»» от 4 марта 2014 г. № 121н (зарегистрирован Министерством юстиции Российской Федерации 21 марта 2014 г., регистрационный N 31692), с изменениями, внесенными приказом Министерства труда и социальной защиты Российской Федерации от 12 декабря 2016 г. №727н (зарегистрирован Министерством юстиции Российской Федерации 13 января 2</w:t>
            </w:r>
            <w:r w:rsidRPr="002C2AD5">
              <w:rPr>
                <w:color w:val="FF0000"/>
                <w:sz w:val="18"/>
                <w:szCs w:val="18"/>
              </w:rPr>
              <w:t>017 г., регистрационный №45230)</w:t>
            </w: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4.1.1 Знает научно-техническую документацию в соответствующей области знаний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Pr="00090C02" w:rsidRDefault="002C2AD5" w:rsidP="00E52FCE">
            <w:pPr>
              <w:rPr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4.1.2 Знает охранные документы: патенты, выложенные и акцептованные заявки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Default="002C2AD5" w:rsidP="00E52FCE"/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4.1.3 Знает сопоставительный анализ объекта техники с охраняемыми объектами промышленной собственности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Pr="00090C02" w:rsidRDefault="002C2AD5" w:rsidP="00E52FCE">
            <w:pPr>
              <w:rPr>
                <w:szCs w:val="20"/>
              </w:rPr>
            </w:pP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4.1.4 Знает методы определения патентной чистоты объекта техники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Default="002C2AD5" w:rsidP="00E52FCE"/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4.1.5 Знает правовые основы охраны объектов исследования с экономической оценкой использования объектов промышленной собственности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Pr="00090C02" w:rsidRDefault="002C2AD5" w:rsidP="00E52FCE">
            <w:pPr>
              <w:rPr>
                <w:szCs w:val="20"/>
              </w:rPr>
            </w:pP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4.2.1 Умеет обосновывать меры по обеспечению патентной чистоты объекта техники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Default="002C2AD5" w:rsidP="00E52FCE"/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4.2.2 Умеет обосновывать меры по беспрепятственному производству и реализации объектов техники в стране и за рубежом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Pr="00090C02" w:rsidRDefault="002C2AD5" w:rsidP="00E52FCE">
            <w:pPr>
              <w:rPr>
                <w:szCs w:val="20"/>
              </w:rPr>
            </w:pP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rPr>
                <w:rFonts w:cs="Times New Roman"/>
              </w:rPr>
            </w:pPr>
            <w:r w:rsidRPr="00E52FCE">
              <w:rPr>
                <w:rFonts w:cs="Times New Roman"/>
                <w:szCs w:val="20"/>
              </w:rPr>
              <w:t>ПК-4.2.3 Умеет оценивать патентоспособность вновь созданных технических и художественно-конструкторских решений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Default="002C2AD5" w:rsidP="00E52FCE"/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4.2.4 Умеет использовать методы анализа применимости в объекте исследований известных объектов промышленной (интеллектуальной) собственности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Pr="00090C02" w:rsidRDefault="002C2AD5" w:rsidP="00E52FCE">
            <w:pPr>
              <w:rPr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4.2.5 Умеет определять показатели технического уровня объекта техники</w:t>
            </w:r>
          </w:p>
        </w:tc>
        <w:tc>
          <w:tcPr>
            <w:tcW w:w="4598" w:type="dxa"/>
          </w:tcPr>
          <w:p w:rsidR="002C2AD5" w:rsidRDefault="002C2AD5" w:rsidP="00E52FCE">
            <w:pPr>
              <w:rPr>
                <w:szCs w:val="20"/>
              </w:rPr>
            </w:pPr>
            <w:r>
              <w:rPr>
                <w:szCs w:val="20"/>
              </w:rPr>
              <w:t>Основы изобретательской деятельности</w:t>
            </w:r>
          </w:p>
          <w:p w:rsidR="002C2AD5" w:rsidRDefault="002C2AD5" w:rsidP="00E52FCE"/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lastRenderedPageBreak/>
              <w:t>ПК-4.3.1 Имеет навыки определения задач патентных исследований, видов исследований и методов их проведения и разработки задания на проведение патентных исследований</w:t>
            </w:r>
          </w:p>
        </w:tc>
        <w:tc>
          <w:tcPr>
            <w:tcW w:w="4598" w:type="dxa"/>
          </w:tcPr>
          <w:p w:rsidR="002C2AD5" w:rsidRPr="00090C02" w:rsidRDefault="002C2AD5" w:rsidP="00E52FCE">
            <w:pPr>
              <w:rPr>
                <w:szCs w:val="20"/>
              </w:rPr>
            </w:pPr>
            <w:r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4.3.2 Имеет навыки осуществления поиска и отбора патентной и другой документации в соответствии с утвержденным регламентом и оформления отчета о поиске</w:t>
            </w:r>
          </w:p>
        </w:tc>
        <w:tc>
          <w:tcPr>
            <w:tcW w:w="4598" w:type="dxa"/>
          </w:tcPr>
          <w:p w:rsidR="002C2AD5" w:rsidRDefault="002C2AD5" w:rsidP="00E52FCE">
            <w:r w:rsidRPr="0063778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4.3.3 Имеет навыки систематизации и анализа отобранной документации</w:t>
            </w:r>
          </w:p>
        </w:tc>
        <w:tc>
          <w:tcPr>
            <w:tcW w:w="4598" w:type="dxa"/>
          </w:tcPr>
          <w:p w:rsidR="002C2AD5" w:rsidRDefault="002C2AD5" w:rsidP="00E52FCE">
            <w:r w:rsidRPr="0063778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4.3.4 Имеет навыки обоснования решений задач патентными исследованиями; обоснования</w:t>
            </w:r>
          </w:p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редложений по дальнейшей деятельности хозяйствующего субъекта, осуществления подготовки выводов и рекомендаций</w:t>
            </w:r>
          </w:p>
        </w:tc>
        <w:tc>
          <w:tcPr>
            <w:tcW w:w="4598" w:type="dxa"/>
          </w:tcPr>
          <w:p w:rsidR="002C2AD5" w:rsidRDefault="002C2AD5" w:rsidP="00E52FCE">
            <w:r w:rsidRPr="0063778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  <w:shd w:val="clear" w:color="auto" w:fill="auto"/>
          </w:tcPr>
          <w:p w:rsidR="002C2AD5" w:rsidRPr="00E52FCE" w:rsidRDefault="002C2AD5" w:rsidP="00E52FCE">
            <w:pPr>
              <w:autoSpaceDE w:val="0"/>
              <w:autoSpaceDN w:val="0"/>
              <w:adjustRightInd w:val="0"/>
              <w:rPr>
                <w:rFonts w:cs="Times New Roman"/>
                <w:szCs w:val="20"/>
              </w:rPr>
            </w:pPr>
            <w:r w:rsidRPr="00E52FCE">
              <w:rPr>
                <w:rFonts w:cs="Times New Roman"/>
                <w:szCs w:val="20"/>
              </w:rPr>
              <w:t>ПК-4.3.5 Имеет навыки оформления результатов исследований в виде отчета о патентных исследованиях</w:t>
            </w:r>
          </w:p>
        </w:tc>
        <w:tc>
          <w:tcPr>
            <w:tcW w:w="4598" w:type="dxa"/>
          </w:tcPr>
          <w:p w:rsidR="002C2AD5" w:rsidRDefault="002C2AD5" w:rsidP="00E52FCE">
            <w:r w:rsidRPr="00637784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004D76">
        <w:tc>
          <w:tcPr>
            <w:tcW w:w="9276" w:type="dxa"/>
            <w:gridSpan w:val="2"/>
          </w:tcPr>
          <w:p w:rsidR="002C2AD5" w:rsidRDefault="002C2AD5" w:rsidP="00E52FCE">
            <w:pPr>
              <w:rPr>
                <w:b/>
                <w:szCs w:val="20"/>
              </w:rPr>
            </w:pPr>
            <w:r w:rsidRPr="00633BC2">
              <w:rPr>
                <w:b/>
                <w:szCs w:val="20"/>
                <w:highlight w:val="green"/>
              </w:rPr>
              <w:t>ПК-5 Формирование новых направлений научных исследований и опытно-конструкторских разработок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2C2AD5">
              <w:rPr>
                <w:color w:val="FF0000"/>
                <w:sz w:val="18"/>
                <w:szCs w:val="18"/>
              </w:rPr>
              <w:t>40.011 Профессиональный стандарт «Специалист по научно-исследовательским и опытно-конструкторским разработкам»» от 4 марта 2014 г. № 121н (зарегистрирован Министерством юстиции Российской Федерации 21 марта 2014 г., регистрационный N 31692), с изменениями, внесенными приказом Министерства труда и социальной защиты Российской Федерации от 12 декабря 2016 г. №727н (зарегистрирован Министерством юстиции Российской Федерации 13 января 2017 г., регистрационный №45230)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5.1.1 Знает</w:t>
            </w:r>
            <w:r w:rsidRPr="00E52FCE">
              <w:rPr>
                <w:szCs w:val="20"/>
              </w:rPr>
              <w:t xml:space="preserve"> </w:t>
            </w:r>
            <w:r w:rsidRPr="00E52FCE">
              <w:rPr>
                <w:rFonts w:eastAsia="Calibri"/>
                <w:szCs w:val="20"/>
              </w:rPr>
              <w:t>отечественную и международную нормативную базу в области п</w:t>
            </w:r>
            <w:r w:rsidRPr="00E52FCE">
              <w:rPr>
                <w:szCs w:val="20"/>
                <w:lang w:eastAsia="ru-RU"/>
              </w:rPr>
              <w:t xml:space="preserve">роектирования зданий и сооружений 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ейсмостойкое строительство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жаркого климата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вечной мерзлоты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5.1.2 Знает</w:t>
            </w:r>
            <w:r w:rsidRPr="00E52FCE">
              <w:rPr>
                <w:szCs w:val="20"/>
              </w:rPr>
              <w:t xml:space="preserve"> </w:t>
            </w:r>
            <w:r w:rsidRPr="00E52FCE">
              <w:rPr>
                <w:rFonts w:eastAsia="Calibri"/>
                <w:szCs w:val="20"/>
              </w:rPr>
              <w:t>научную проблематику в области п</w:t>
            </w:r>
            <w:r w:rsidRPr="00E52FCE">
              <w:rPr>
                <w:szCs w:val="20"/>
                <w:lang w:eastAsia="ru-RU"/>
              </w:rPr>
              <w:t xml:space="preserve">роектирования зданий и сооружений 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ейсмостойкое строительство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жаркого климата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вечной мерзлоты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5.1.3 Знает методы, средства и практику планирования, организации, проведения и внедрения научных исследований и опытно-конструкторских разработок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ейсмостойкое строительство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жаркого климата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вечной мерзлоты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5.2.1 Умеет</w:t>
            </w:r>
            <w:r w:rsidRPr="00E52FCE">
              <w:rPr>
                <w:szCs w:val="20"/>
              </w:rPr>
              <w:t xml:space="preserve"> п</w:t>
            </w:r>
            <w:r w:rsidRPr="00E52FCE">
              <w:rPr>
                <w:rFonts w:eastAsia="Calibri"/>
                <w:szCs w:val="20"/>
              </w:rPr>
              <w:t>рименять актуальную нормативную документацию в области п</w:t>
            </w:r>
            <w:r w:rsidRPr="00E52FCE">
              <w:rPr>
                <w:szCs w:val="20"/>
                <w:lang w:eastAsia="ru-RU"/>
              </w:rPr>
              <w:t>роектирования зданий и сооружений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ейсмостойкое строительство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жаркого климата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вечной мерзлоты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5.2.2 Умеет</w:t>
            </w:r>
            <w:r w:rsidRPr="00E52FCE">
              <w:rPr>
                <w:szCs w:val="20"/>
              </w:rPr>
              <w:t xml:space="preserve"> </w:t>
            </w:r>
            <w:r w:rsidRPr="00E52FCE">
              <w:rPr>
                <w:rFonts w:eastAsia="Calibri"/>
                <w:szCs w:val="20"/>
              </w:rPr>
              <w:t>анализировать новую научную проблематику в области п</w:t>
            </w:r>
            <w:r w:rsidRPr="00E52FCE">
              <w:rPr>
                <w:szCs w:val="20"/>
                <w:lang w:eastAsia="ru-RU"/>
              </w:rPr>
              <w:t>роектирования зданий и сооружений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lastRenderedPageBreak/>
              <w:t>ПК-5.2.3 Умеет</w:t>
            </w:r>
            <w:r w:rsidRPr="00E52FCE">
              <w:rPr>
                <w:szCs w:val="20"/>
              </w:rPr>
              <w:t xml:space="preserve"> п</w:t>
            </w:r>
            <w:r w:rsidRPr="00E52FCE">
              <w:rPr>
                <w:rFonts w:eastAsia="Calibri"/>
                <w:szCs w:val="20"/>
              </w:rPr>
              <w:t>рименять методы и средства планирования, организации, проведения и внедрения научных исследований и опытно-конструкторских разработок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Методы решения научно-технических задач в строительстве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ейсмостойкое строительство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жаркого климата</w:t>
            </w:r>
          </w:p>
          <w:p w:rsidR="002C2AD5" w:rsidRPr="00E52FCE" w:rsidRDefault="002C2AD5" w:rsidP="00E52FCE">
            <w:pPr>
              <w:rPr>
                <w:szCs w:val="20"/>
              </w:rPr>
            </w:pPr>
            <w:r w:rsidRPr="00E52FCE">
              <w:rPr>
                <w:szCs w:val="20"/>
              </w:rPr>
              <w:t>Строительство в районах вечной мерзлоты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5.3.1 Владеет</w:t>
            </w:r>
            <w:r w:rsidRPr="00E52FCE">
              <w:rPr>
                <w:szCs w:val="20"/>
              </w:rPr>
              <w:t xml:space="preserve"> навыками п</w:t>
            </w:r>
            <w:r w:rsidRPr="00E52FCE">
              <w:rPr>
                <w:rFonts w:eastAsia="Calibri"/>
                <w:szCs w:val="20"/>
              </w:rPr>
              <w:t>роведения анализа новых направлений исследований в области п</w:t>
            </w:r>
            <w:r w:rsidRPr="00E52FCE">
              <w:rPr>
                <w:szCs w:val="20"/>
                <w:lang w:eastAsia="ru-RU"/>
              </w:rPr>
              <w:t>роектирования зданий и сооружений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5.3.2 Владеет</w:t>
            </w:r>
            <w:r w:rsidRPr="00E52FCE">
              <w:rPr>
                <w:szCs w:val="20"/>
              </w:rPr>
              <w:t xml:space="preserve"> навыками </w:t>
            </w:r>
            <w:r w:rsidRPr="00E52FCE">
              <w:rPr>
                <w:rFonts w:eastAsia="Calibri"/>
                <w:szCs w:val="20"/>
              </w:rPr>
              <w:t>обоснования перспектив проведения исследований в области п</w:t>
            </w:r>
            <w:r w:rsidRPr="00E52FCE">
              <w:rPr>
                <w:szCs w:val="20"/>
                <w:lang w:eastAsia="ru-RU"/>
              </w:rPr>
              <w:t>роектирования зданий и сооружений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</w:p>
        </w:tc>
      </w:tr>
      <w:tr w:rsidR="002C2AD5" w:rsidRPr="00663705" w:rsidTr="002C2AD5">
        <w:tc>
          <w:tcPr>
            <w:tcW w:w="467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ПК-5.3.3 Владеет</w:t>
            </w:r>
            <w:r w:rsidRPr="00E52FCE">
              <w:rPr>
                <w:szCs w:val="20"/>
              </w:rPr>
              <w:t xml:space="preserve"> навыками </w:t>
            </w:r>
            <w:r w:rsidRPr="00E52FCE">
              <w:rPr>
                <w:rFonts w:eastAsia="Calibri"/>
                <w:szCs w:val="20"/>
              </w:rPr>
              <w:t>формирования программ проведения исследований в новых направлениях</w:t>
            </w:r>
          </w:p>
        </w:tc>
        <w:tc>
          <w:tcPr>
            <w:tcW w:w="4598" w:type="dxa"/>
          </w:tcPr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  <w:r w:rsidRPr="00E52FCE">
              <w:rPr>
                <w:rFonts w:eastAsia="Calibri"/>
                <w:szCs w:val="20"/>
              </w:rPr>
              <w:t>Научно-исследовательская работа</w:t>
            </w:r>
          </w:p>
          <w:p w:rsidR="002C2AD5" w:rsidRPr="00E52FCE" w:rsidRDefault="002C2AD5" w:rsidP="00E52FCE">
            <w:pPr>
              <w:rPr>
                <w:rFonts w:eastAsia="Calibri"/>
                <w:szCs w:val="20"/>
              </w:rPr>
            </w:pPr>
          </w:p>
        </w:tc>
      </w:tr>
    </w:tbl>
    <w:p w:rsidR="002D287A" w:rsidRPr="00663705" w:rsidRDefault="002D287A" w:rsidP="00F64BC1">
      <w:pPr>
        <w:widowControl w:val="0"/>
        <w:rPr>
          <w:bCs/>
          <w:snapToGrid w:val="0"/>
          <w:szCs w:val="20"/>
        </w:rPr>
      </w:pPr>
      <w:bookmarkStart w:id="0" w:name="_GoBack"/>
      <w:bookmarkEnd w:id="0"/>
    </w:p>
    <w:sectPr w:rsidR="002D287A" w:rsidRPr="00663705" w:rsidSect="00A71745">
      <w:headerReference w:type="default" r:id="rId8"/>
      <w:footerReference w:type="even" r:id="rId9"/>
      <w:footerReference w:type="default" r:id="rId10"/>
      <w:pgSz w:w="11906" w:h="16838"/>
      <w:pgMar w:top="567" w:right="0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D80" w:rsidRDefault="00251D80" w:rsidP="00A110DF">
      <w:r>
        <w:separator/>
      </w:r>
    </w:p>
  </w:endnote>
  <w:endnote w:type="continuationSeparator" w:id="0">
    <w:p w:rsidR="00251D80" w:rsidRDefault="00251D80" w:rsidP="00A11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64DD" w:rsidRDefault="009D64DD">
    <w:pPr>
      <w:pStyle w:val="ae"/>
      <w:framePr w:wrap="around" w:vAnchor="text" w:hAnchor="margin" w:xAlign="right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9D64DD" w:rsidRDefault="009D64DD">
    <w:pPr>
      <w:pStyle w:val="ae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7341562"/>
      <w:docPartObj>
        <w:docPartGallery w:val="Page Numbers (Bottom of Page)"/>
        <w:docPartUnique/>
      </w:docPartObj>
    </w:sdtPr>
    <w:sdtEndPr/>
    <w:sdtContent>
      <w:p w:rsidR="009D64DD" w:rsidRDefault="009D64DD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2AD5">
          <w:rPr>
            <w:noProof/>
          </w:rPr>
          <w:t>6</w:t>
        </w:r>
        <w:r>
          <w:fldChar w:fldCharType="end"/>
        </w:r>
      </w:p>
    </w:sdtContent>
  </w:sdt>
  <w:p w:rsidR="009D64DD" w:rsidRDefault="009D64DD" w:rsidP="00BD00A8">
    <w:pPr>
      <w:pStyle w:val="ae"/>
      <w:ind w:firstLine="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D80" w:rsidRDefault="00251D80" w:rsidP="00A110DF">
      <w:r>
        <w:separator/>
      </w:r>
    </w:p>
  </w:footnote>
  <w:footnote w:type="continuationSeparator" w:id="0">
    <w:p w:rsidR="00251D80" w:rsidRDefault="00251D80" w:rsidP="00A110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64DD" w:rsidRPr="00A110DF" w:rsidRDefault="009D64DD" w:rsidP="00A110DF">
    <w:pPr>
      <w:pStyle w:val="ab"/>
      <w:ind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93D0B17"/>
    <w:multiLevelType w:val="hybridMultilevel"/>
    <w:tmpl w:val="4A60DC68"/>
    <w:lvl w:ilvl="0" w:tplc="06B8FA70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6B3D09"/>
    <w:multiLevelType w:val="hybridMultilevel"/>
    <w:tmpl w:val="7D409EDA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16837"/>
    <w:multiLevelType w:val="singleLevel"/>
    <w:tmpl w:val="505643C2"/>
    <w:lvl w:ilvl="0">
      <w:start w:val="1"/>
      <w:numFmt w:val="bullet"/>
      <w:pStyle w:val="11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DA1MDM0sjQwMjZT0lEKTi0uzszPAykwrQUAaSq8RiwAAAA="/>
  </w:docVars>
  <w:rsids>
    <w:rsidRoot w:val="00F104DF"/>
    <w:rsid w:val="00000AD6"/>
    <w:rsid w:val="00001131"/>
    <w:rsid w:val="00002203"/>
    <w:rsid w:val="00007091"/>
    <w:rsid w:val="00007CA8"/>
    <w:rsid w:val="000113C9"/>
    <w:rsid w:val="0001237E"/>
    <w:rsid w:val="000131E4"/>
    <w:rsid w:val="00015E2C"/>
    <w:rsid w:val="00020B3E"/>
    <w:rsid w:val="00024978"/>
    <w:rsid w:val="0002546F"/>
    <w:rsid w:val="000254BF"/>
    <w:rsid w:val="00026D4A"/>
    <w:rsid w:val="000273A6"/>
    <w:rsid w:val="00027446"/>
    <w:rsid w:val="0003281A"/>
    <w:rsid w:val="00032C11"/>
    <w:rsid w:val="00034B7A"/>
    <w:rsid w:val="000356F2"/>
    <w:rsid w:val="00035C10"/>
    <w:rsid w:val="00043515"/>
    <w:rsid w:val="000436D8"/>
    <w:rsid w:val="00045BA6"/>
    <w:rsid w:val="00045C90"/>
    <w:rsid w:val="00045D40"/>
    <w:rsid w:val="000525F4"/>
    <w:rsid w:val="0006522F"/>
    <w:rsid w:val="00065618"/>
    <w:rsid w:val="00065896"/>
    <w:rsid w:val="00067DAE"/>
    <w:rsid w:val="000715D5"/>
    <w:rsid w:val="00074FA3"/>
    <w:rsid w:val="00075492"/>
    <w:rsid w:val="00076175"/>
    <w:rsid w:val="000773A6"/>
    <w:rsid w:val="00080E75"/>
    <w:rsid w:val="0009355F"/>
    <w:rsid w:val="00094C2C"/>
    <w:rsid w:val="000A12DD"/>
    <w:rsid w:val="000A25B0"/>
    <w:rsid w:val="000B1B92"/>
    <w:rsid w:val="000B31C9"/>
    <w:rsid w:val="000B6E24"/>
    <w:rsid w:val="000C12C1"/>
    <w:rsid w:val="000C2247"/>
    <w:rsid w:val="000C32FE"/>
    <w:rsid w:val="000C5BA3"/>
    <w:rsid w:val="000C7CEF"/>
    <w:rsid w:val="000D215F"/>
    <w:rsid w:val="000D5071"/>
    <w:rsid w:val="000E0988"/>
    <w:rsid w:val="000E2B90"/>
    <w:rsid w:val="000E35D4"/>
    <w:rsid w:val="000E3614"/>
    <w:rsid w:val="000E3EB4"/>
    <w:rsid w:val="000E65CA"/>
    <w:rsid w:val="000F0904"/>
    <w:rsid w:val="000F1792"/>
    <w:rsid w:val="000F2457"/>
    <w:rsid w:val="000F3A36"/>
    <w:rsid w:val="000F3AE2"/>
    <w:rsid w:val="000F4E9C"/>
    <w:rsid w:val="000F77A2"/>
    <w:rsid w:val="000F7A6F"/>
    <w:rsid w:val="00101906"/>
    <w:rsid w:val="001035C6"/>
    <w:rsid w:val="00105F20"/>
    <w:rsid w:val="00107F81"/>
    <w:rsid w:val="001114D9"/>
    <w:rsid w:val="00112A31"/>
    <w:rsid w:val="00117BEB"/>
    <w:rsid w:val="001222E9"/>
    <w:rsid w:val="00123062"/>
    <w:rsid w:val="001254D1"/>
    <w:rsid w:val="00126AC0"/>
    <w:rsid w:val="00126DE3"/>
    <w:rsid w:val="00127981"/>
    <w:rsid w:val="001349AB"/>
    <w:rsid w:val="00135EEE"/>
    <w:rsid w:val="001435EA"/>
    <w:rsid w:val="00144F7F"/>
    <w:rsid w:val="001458A2"/>
    <w:rsid w:val="00147945"/>
    <w:rsid w:val="00155656"/>
    <w:rsid w:val="00155C7D"/>
    <w:rsid w:val="00156992"/>
    <w:rsid w:val="001577D1"/>
    <w:rsid w:val="00162110"/>
    <w:rsid w:val="00165F4D"/>
    <w:rsid w:val="0016731C"/>
    <w:rsid w:val="001750CB"/>
    <w:rsid w:val="00175DA0"/>
    <w:rsid w:val="00176414"/>
    <w:rsid w:val="00177C8D"/>
    <w:rsid w:val="00186630"/>
    <w:rsid w:val="00187AEA"/>
    <w:rsid w:val="00191595"/>
    <w:rsid w:val="001929A9"/>
    <w:rsid w:val="001946A2"/>
    <w:rsid w:val="00197030"/>
    <w:rsid w:val="00197607"/>
    <w:rsid w:val="001A1C0C"/>
    <w:rsid w:val="001A4739"/>
    <w:rsid w:val="001A4981"/>
    <w:rsid w:val="001A66C3"/>
    <w:rsid w:val="001B0A10"/>
    <w:rsid w:val="001B1652"/>
    <w:rsid w:val="001B4A90"/>
    <w:rsid w:val="001B4C84"/>
    <w:rsid w:val="001B58DE"/>
    <w:rsid w:val="001C0C2D"/>
    <w:rsid w:val="001C1214"/>
    <w:rsid w:val="001C3689"/>
    <w:rsid w:val="001C39FA"/>
    <w:rsid w:val="001C6F42"/>
    <w:rsid w:val="001D1450"/>
    <w:rsid w:val="001D61A5"/>
    <w:rsid w:val="001D7250"/>
    <w:rsid w:val="001E11D5"/>
    <w:rsid w:val="001E190F"/>
    <w:rsid w:val="001E3208"/>
    <w:rsid w:val="001E4716"/>
    <w:rsid w:val="001F0005"/>
    <w:rsid w:val="001F17BD"/>
    <w:rsid w:val="001F2D67"/>
    <w:rsid w:val="001F3BF1"/>
    <w:rsid w:val="001F54D5"/>
    <w:rsid w:val="001F5B17"/>
    <w:rsid w:val="001F5F67"/>
    <w:rsid w:val="001F7105"/>
    <w:rsid w:val="002033E5"/>
    <w:rsid w:val="0020384A"/>
    <w:rsid w:val="00207F8E"/>
    <w:rsid w:val="00211D9E"/>
    <w:rsid w:val="00211E16"/>
    <w:rsid w:val="00212632"/>
    <w:rsid w:val="00212BBE"/>
    <w:rsid w:val="00213BD3"/>
    <w:rsid w:val="002143F1"/>
    <w:rsid w:val="00214B12"/>
    <w:rsid w:val="0021670C"/>
    <w:rsid w:val="00216799"/>
    <w:rsid w:val="00226D02"/>
    <w:rsid w:val="00230CDA"/>
    <w:rsid w:val="00230E57"/>
    <w:rsid w:val="00231F08"/>
    <w:rsid w:val="00234A4E"/>
    <w:rsid w:val="0023799A"/>
    <w:rsid w:val="00243E09"/>
    <w:rsid w:val="00246E1A"/>
    <w:rsid w:val="00250404"/>
    <w:rsid w:val="00251D80"/>
    <w:rsid w:val="0025458B"/>
    <w:rsid w:val="00255DEF"/>
    <w:rsid w:val="00257DE1"/>
    <w:rsid w:val="002606FE"/>
    <w:rsid w:val="00263AA4"/>
    <w:rsid w:val="00263C86"/>
    <w:rsid w:val="00266784"/>
    <w:rsid w:val="002667FE"/>
    <w:rsid w:val="00267942"/>
    <w:rsid w:val="00272751"/>
    <w:rsid w:val="002731FE"/>
    <w:rsid w:val="00275D03"/>
    <w:rsid w:val="00276904"/>
    <w:rsid w:val="002774F6"/>
    <w:rsid w:val="0027776E"/>
    <w:rsid w:val="00280CC7"/>
    <w:rsid w:val="00283D39"/>
    <w:rsid w:val="002862A4"/>
    <w:rsid w:val="00291C46"/>
    <w:rsid w:val="00291DC8"/>
    <w:rsid w:val="00296090"/>
    <w:rsid w:val="002A6C15"/>
    <w:rsid w:val="002A6FD7"/>
    <w:rsid w:val="002B1E50"/>
    <w:rsid w:val="002B278E"/>
    <w:rsid w:val="002B2E71"/>
    <w:rsid w:val="002C2226"/>
    <w:rsid w:val="002C2AD5"/>
    <w:rsid w:val="002C3C8F"/>
    <w:rsid w:val="002C722A"/>
    <w:rsid w:val="002D1B1E"/>
    <w:rsid w:val="002D287A"/>
    <w:rsid w:val="002D4BB0"/>
    <w:rsid w:val="002D4C01"/>
    <w:rsid w:val="002D56C4"/>
    <w:rsid w:val="002E0A53"/>
    <w:rsid w:val="002E1F81"/>
    <w:rsid w:val="002E50EC"/>
    <w:rsid w:val="002F03EE"/>
    <w:rsid w:val="002F1569"/>
    <w:rsid w:val="002F1E2B"/>
    <w:rsid w:val="002F5D5F"/>
    <w:rsid w:val="003007A2"/>
    <w:rsid w:val="00302122"/>
    <w:rsid w:val="00304E73"/>
    <w:rsid w:val="0030525E"/>
    <w:rsid w:val="003060E3"/>
    <w:rsid w:val="00307F44"/>
    <w:rsid w:val="003144E1"/>
    <w:rsid w:val="0031526F"/>
    <w:rsid w:val="003168C6"/>
    <w:rsid w:val="0032259D"/>
    <w:rsid w:val="00322655"/>
    <w:rsid w:val="0032664F"/>
    <w:rsid w:val="00326C3F"/>
    <w:rsid w:val="003323A2"/>
    <w:rsid w:val="00333C07"/>
    <w:rsid w:val="00336ADD"/>
    <w:rsid w:val="00340DB9"/>
    <w:rsid w:val="00350D77"/>
    <w:rsid w:val="0035322B"/>
    <w:rsid w:val="00364096"/>
    <w:rsid w:val="003670CB"/>
    <w:rsid w:val="003671C7"/>
    <w:rsid w:val="003676C2"/>
    <w:rsid w:val="003707E6"/>
    <w:rsid w:val="00371378"/>
    <w:rsid w:val="00372A2C"/>
    <w:rsid w:val="00373DC0"/>
    <w:rsid w:val="00373F89"/>
    <w:rsid w:val="003747FA"/>
    <w:rsid w:val="00376F33"/>
    <w:rsid w:val="003861B5"/>
    <w:rsid w:val="00387357"/>
    <w:rsid w:val="00391A47"/>
    <w:rsid w:val="003A023C"/>
    <w:rsid w:val="003A631E"/>
    <w:rsid w:val="003B33A8"/>
    <w:rsid w:val="003B49D5"/>
    <w:rsid w:val="003B4B19"/>
    <w:rsid w:val="003C2750"/>
    <w:rsid w:val="003D0F02"/>
    <w:rsid w:val="003D0F17"/>
    <w:rsid w:val="003D11CE"/>
    <w:rsid w:val="003D32E4"/>
    <w:rsid w:val="003D5BCB"/>
    <w:rsid w:val="003D70B5"/>
    <w:rsid w:val="003E55C4"/>
    <w:rsid w:val="003F328F"/>
    <w:rsid w:val="003F3592"/>
    <w:rsid w:val="003F7B92"/>
    <w:rsid w:val="00402ACE"/>
    <w:rsid w:val="004117A5"/>
    <w:rsid w:val="004119E4"/>
    <w:rsid w:val="00414D66"/>
    <w:rsid w:val="00417259"/>
    <w:rsid w:val="0042041C"/>
    <w:rsid w:val="00420F1E"/>
    <w:rsid w:val="00422FAE"/>
    <w:rsid w:val="00423668"/>
    <w:rsid w:val="00430A0F"/>
    <w:rsid w:val="00433977"/>
    <w:rsid w:val="004341E7"/>
    <w:rsid w:val="004350BB"/>
    <w:rsid w:val="00436B50"/>
    <w:rsid w:val="00436D88"/>
    <w:rsid w:val="00436D96"/>
    <w:rsid w:val="0045190D"/>
    <w:rsid w:val="00452351"/>
    <w:rsid w:val="00454FCA"/>
    <w:rsid w:val="00455308"/>
    <w:rsid w:val="00455F04"/>
    <w:rsid w:val="00460222"/>
    <w:rsid w:val="004635FF"/>
    <w:rsid w:val="0047161F"/>
    <w:rsid w:val="0047216A"/>
    <w:rsid w:val="004727F3"/>
    <w:rsid w:val="0047340A"/>
    <w:rsid w:val="0047682B"/>
    <w:rsid w:val="00476C63"/>
    <w:rsid w:val="00476F3C"/>
    <w:rsid w:val="004801D9"/>
    <w:rsid w:val="00482FA4"/>
    <w:rsid w:val="004838E8"/>
    <w:rsid w:val="00484B46"/>
    <w:rsid w:val="00487D56"/>
    <w:rsid w:val="00494A5D"/>
    <w:rsid w:val="004954B7"/>
    <w:rsid w:val="004A3D9E"/>
    <w:rsid w:val="004A5881"/>
    <w:rsid w:val="004B0A46"/>
    <w:rsid w:val="004B4C9B"/>
    <w:rsid w:val="004B757F"/>
    <w:rsid w:val="004C4BD1"/>
    <w:rsid w:val="004D07DF"/>
    <w:rsid w:val="004D0C0A"/>
    <w:rsid w:val="004D2429"/>
    <w:rsid w:val="004D2B2D"/>
    <w:rsid w:val="004D3CAD"/>
    <w:rsid w:val="004E0D41"/>
    <w:rsid w:val="004E27B1"/>
    <w:rsid w:val="004E2F60"/>
    <w:rsid w:val="004E374E"/>
    <w:rsid w:val="004E4D90"/>
    <w:rsid w:val="004E575B"/>
    <w:rsid w:val="004F0B66"/>
    <w:rsid w:val="004F1BBC"/>
    <w:rsid w:val="004F2E56"/>
    <w:rsid w:val="004F3799"/>
    <w:rsid w:val="004F5FF2"/>
    <w:rsid w:val="00503635"/>
    <w:rsid w:val="005045E1"/>
    <w:rsid w:val="005052FE"/>
    <w:rsid w:val="00506BD3"/>
    <w:rsid w:val="00507DCB"/>
    <w:rsid w:val="005105E8"/>
    <w:rsid w:val="005117C9"/>
    <w:rsid w:val="00515DC2"/>
    <w:rsid w:val="00521EF9"/>
    <w:rsid w:val="00522ED5"/>
    <w:rsid w:val="0053155D"/>
    <w:rsid w:val="00532F8E"/>
    <w:rsid w:val="00540B75"/>
    <w:rsid w:val="00542B9C"/>
    <w:rsid w:val="00546D1D"/>
    <w:rsid w:val="00546D6D"/>
    <w:rsid w:val="0055183F"/>
    <w:rsid w:val="00551DF9"/>
    <w:rsid w:val="00552062"/>
    <w:rsid w:val="0055617B"/>
    <w:rsid w:val="005577B6"/>
    <w:rsid w:val="00563A76"/>
    <w:rsid w:val="00564F63"/>
    <w:rsid w:val="005662CC"/>
    <w:rsid w:val="005678FE"/>
    <w:rsid w:val="00567D86"/>
    <w:rsid w:val="005728AD"/>
    <w:rsid w:val="00573F1B"/>
    <w:rsid w:val="00574B93"/>
    <w:rsid w:val="00575723"/>
    <w:rsid w:val="00576F3A"/>
    <w:rsid w:val="005801A7"/>
    <w:rsid w:val="005872C1"/>
    <w:rsid w:val="00590E17"/>
    <w:rsid w:val="00591024"/>
    <w:rsid w:val="00593C63"/>
    <w:rsid w:val="00594F81"/>
    <w:rsid w:val="005951FD"/>
    <w:rsid w:val="00595897"/>
    <w:rsid w:val="00596812"/>
    <w:rsid w:val="005A597B"/>
    <w:rsid w:val="005B0EEA"/>
    <w:rsid w:val="005B2845"/>
    <w:rsid w:val="005B2EAF"/>
    <w:rsid w:val="005B3763"/>
    <w:rsid w:val="005B54E9"/>
    <w:rsid w:val="005C131B"/>
    <w:rsid w:val="005C4641"/>
    <w:rsid w:val="005C51FA"/>
    <w:rsid w:val="005D3AC3"/>
    <w:rsid w:val="005D524A"/>
    <w:rsid w:val="005E0639"/>
    <w:rsid w:val="005E2CC2"/>
    <w:rsid w:val="005F1ADD"/>
    <w:rsid w:val="005F38E5"/>
    <w:rsid w:val="005F4A33"/>
    <w:rsid w:val="005F5C7F"/>
    <w:rsid w:val="005F7224"/>
    <w:rsid w:val="006006A8"/>
    <w:rsid w:val="006022DD"/>
    <w:rsid w:val="00602E09"/>
    <w:rsid w:val="006107ED"/>
    <w:rsid w:val="006113DA"/>
    <w:rsid w:val="0061172A"/>
    <w:rsid w:val="0061253F"/>
    <w:rsid w:val="00612873"/>
    <w:rsid w:val="006131FE"/>
    <w:rsid w:val="006148A7"/>
    <w:rsid w:val="00615392"/>
    <w:rsid w:val="00621B56"/>
    <w:rsid w:val="00624037"/>
    <w:rsid w:val="00625B1C"/>
    <w:rsid w:val="00633851"/>
    <w:rsid w:val="00633BC2"/>
    <w:rsid w:val="00640057"/>
    <w:rsid w:val="00641FE2"/>
    <w:rsid w:val="00644D6A"/>
    <w:rsid w:val="00645956"/>
    <w:rsid w:val="00645FB2"/>
    <w:rsid w:val="00650FD4"/>
    <w:rsid w:val="00651563"/>
    <w:rsid w:val="00653DA2"/>
    <w:rsid w:val="006544D7"/>
    <w:rsid w:val="00660842"/>
    <w:rsid w:val="006608C5"/>
    <w:rsid w:val="006609B9"/>
    <w:rsid w:val="00660EC1"/>
    <w:rsid w:val="00663060"/>
    <w:rsid w:val="00663705"/>
    <w:rsid w:val="006637FD"/>
    <w:rsid w:val="0066387E"/>
    <w:rsid w:val="00666679"/>
    <w:rsid w:val="0066749E"/>
    <w:rsid w:val="00667964"/>
    <w:rsid w:val="00671B2B"/>
    <w:rsid w:val="00672E32"/>
    <w:rsid w:val="00677C10"/>
    <w:rsid w:val="006819E7"/>
    <w:rsid w:val="006839FB"/>
    <w:rsid w:val="006855DB"/>
    <w:rsid w:val="00685681"/>
    <w:rsid w:val="00686EED"/>
    <w:rsid w:val="00692FE0"/>
    <w:rsid w:val="00693083"/>
    <w:rsid w:val="00696D45"/>
    <w:rsid w:val="006A4290"/>
    <w:rsid w:val="006A69CC"/>
    <w:rsid w:val="006A73F6"/>
    <w:rsid w:val="006B217E"/>
    <w:rsid w:val="006B569D"/>
    <w:rsid w:val="006B6F12"/>
    <w:rsid w:val="006B77C4"/>
    <w:rsid w:val="006C2106"/>
    <w:rsid w:val="006C4633"/>
    <w:rsid w:val="006C473E"/>
    <w:rsid w:val="006C4CE2"/>
    <w:rsid w:val="006C76F3"/>
    <w:rsid w:val="006C7BB5"/>
    <w:rsid w:val="006D4998"/>
    <w:rsid w:val="006D729F"/>
    <w:rsid w:val="006E0E85"/>
    <w:rsid w:val="006E5437"/>
    <w:rsid w:val="006E6CCC"/>
    <w:rsid w:val="00700BED"/>
    <w:rsid w:val="00700CC4"/>
    <w:rsid w:val="007028D9"/>
    <w:rsid w:val="00706EC4"/>
    <w:rsid w:val="0071121B"/>
    <w:rsid w:val="0071123E"/>
    <w:rsid w:val="0071443E"/>
    <w:rsid w:val="0071536B"/>
    <w:rsid w:val="00717782"/>
    <w:rsid w:val="00720111"/>
    <w:rsid w:val="00721F26"/>
    <w:rsid w:val="00723B00"/>
    <w:rsid w:val="00725710"/>
    <w:rsid w:val="007263DF"/>
    <w:rsid w:val="00731BA7"/>
    <w:rsid w:val="00732685"/>
    <w:rsid w:val="007343CE"/>
    <w:rsid w:val="007371CA"/>
    <w:rsid w:val="007413EF"/>
    <w:rsid w:val="00744FAE"/>
    <w:rsid w:val="00747931"/>
    <w:rsid w:val="00751C5C"/>
    <w:rsid w:val="00757193"/>
    <w:rsid w:val="00760363"/>
    <w:rsid w:val="00761B3F"/>
    <w:rsid w:val="0076238A"/>
    <w:rsid w:val="00764BE6"/>
    <w:rsid w:val="00765F21"/>
    <w:rsid w:val="0077324E"/>
    <w:rsid w:val="00775491"/>
    <w:rsid w:val="00776EF3"/>
    <w:rsid w:val="0077710A"/>
    <w:rsid w:val="007803A3"/>
    <w:rsid w:val="00784824"/>
    <w:rsid w:val="00784C54"/>
    <w:rsid w:val="00792A20"/>
    <w:rsid w:val="00792E12"/>
    <w:rsid w:val="007937E1"/>
    <w:rsid w:val="007A240F"/>
    <w:rsid w:val="007A2AB6"/>
    <w:rsid w:val="007A55E4"/>
    <w:rsid w:val="007A6E4E"/>
    <w:rsid w:val="007B2BFD"/>
    <w:rsid w:val="007B5469"/>
    <w:rsid w:val="007B647C"/>
    <w:rsid w:val="007C04DB"/>
    <w:rsid w:val="007C373D"/>
    <w:rsid w:val="007C5D71"/>
    <w:rsid w:val="007C6896"/>
    <w:rsid w:val="007C689E"/>
    <w:rsid w:val="007D1140"/>
    <w:rsid w:val="007D396B"/>
    <w:rsid w:val="007D3BC9"/>
    <w:rsid w:val="007D43E0"/>
    <w:rsid w:val="007D59CB"/>
    <w:rsid w:val="007D75B3"/>
    <w:rsid w:val="007E06C5"/>
    <w:rsid w:val="007E4DE3"/>
    <w:rsid w:val="007E67A8"/>
    <w:rsid w:val="007E6CD9"/>
    <w:rsid w:val="007F3CED"/>
    <w:rsid w:val="007F47CD"/>
    <w:rsid w:val="007F7F80"/>
    <w:rsid w:val="00800A0B"/>
    <w:rsid w:val="00803C16"/>
    <w:rsid w:val="00804A5C"/>
    <w:rsid w:val="008064BE"/>
    <w:rsid w:val="00807316"/>
    <w:rsid w:val="00807A4F"/>
    <w:rsid w:val="008110BE"/>
    <w:rsid w:val="00811A53"/>
    <w:rsid w:val="00811B40"/>
    <w:rsid w:val="0082264A"/>
    <w:rsid w:val="00824A6C"/>
    <w:rsid w:val="00825330"/>
    <w:rsid w:val="00830256"/>
    <w:rsid w:val="0083226C"/>
    <w:rsid w:val="00832693"/>
    <w:rsid w:val="00835E9F"/>
    <w:rsid w:val="00836DC2"/>
    <w:rsid w:val="008373A9"/>
    <w:rsid w:val="0084174A"/>
    <w:rsid w:val="00841F7D"/>
    <w:rsid w:val="00842428"/>
    <w:rsid w:val="00852A77"/>
    <w:rsid w:val="0085471F"/>
    <w:rsid w:val="008611C3"/>
    <w:rsid w:val="008628CE"/>
    <w:rsid w:val="00863934"/>
    <w:rsid w:val="00865258"/>
    <w:rsid w:val="00866009"/>
    <w:rsid w:val="00872850"/>
    <w:rsid w:val="008729A3"/>
    <w:rsid w:val="00872D13"/>
    <w:rsid w:val="0087326B"/>
    <w:rsid w:val="00875C29"/>
    <w:rsid w:val="00876253"/>
    <w:rsid w:val="008815A6"/>
    <w:rsid w:val="00883028"/>
    <w:rsid w:val="00891A81"/>
    <w:rsid w:val="008A1E75"/>
    <w:rsid w:val="008A2A9D"/>
    <w:rsid w:val="008A3F92"/>
    <w:rsid w:val="008A3FC4"/>
    <w:rsid w:val="008A43DA"/>
    <w:rsid w:val="008A49FB"/>
    <w:rsid w:val="008A6411"/>
    <w:rsid w:val="008B11CF"/>
    <w:rsid w:val="008B141C"/>
    <w:rsid w:val="008C3597"/>
    <w:rsid w:val="008D7AE3"/>
    <w:rsid w:val="008E7749"/>
    <w:rsid w:val="008F4191"/>
    <w:rsid w:val="008F5A45"/>
    <w:rsid w:val="008F78AC"/>
    <w:rsid w:val="00904872"/>
    <w:rsid w:val="00905F9E"/>
    <w:rsid w:val="00911F78"/>
    <w:rsid w:val="0091333B"/>
    <w:rsid w:val="00914FB9"/>
    <w:rsid w:val="00922491"/>
    <w:rsid w:val="009224D4"/>
    <w:rsid w:val="00922A1C"/>
    <w:rsid w:val="009238E8"/>
    <w:rsid w:val="00923D88"/>
    <w:rsid w:val="0092499C"/>
    <w:rsid w:val="0093177F"/>
    <w:rsid w:val="00931E1D"/>
    <w:rsid w:val="00931F99"/>
    <w:rsid w:val="0093324E"/>
    <w:rsid w:val="00933A82"/>
    <w:rsid w:val="00937C77"/>
    <w:rsid w:val="00943097"/>
    <w:rsid w:val="00944403"/>
    <w:rsid w:val="00944AE3"/>
    <w:rsid w:val="00945043"/>
    <w:rsid w:val="009457A5"/>
    <w:rsid w:val="00947E5F"/>
    <w:rsid w:val="00950CCA"/>
    <w:rsid w:val="00954ECD"/>
    <w:rsid w:val="00955C0F"/>
    <w:rsid w:val="00961A21"/>
    <w:rsid w:val="009620A6"/>
    <w:rsid w:val="00967B15"/>
    <w:rsid w:val="00975D37"/>
    <w:rsid w:val="00981304"/>
    <w:rsid w:val="009823E2"/>
    <w:rsid w:val="0099008E"/>
    <w:rsid w:val="00990C6D"/>
    <w:rsid w:val="009A11A0"/>
    <w:rsid w:val="009A1DD0"/>
    <w:rsid w:val="009A4C01"/>
    <w:rsid w:val="009A4C0B"/>
    <w:rsid w:val="009A57D8"/>
    <w:rsid w:val="009A676D"/>
    <w:rsid w:val="009A70D4"/>
    <w:rsid w:val="009A7D3D"/>
    <w:rsid w:val="009B113B"/>
    <w:rsid w:val="009B118C"/>
    <w:rsid w:val="009B1CA3"/>
    <w:rsid w:val="009B459F"/>
    <w:rsid w:val="009B576F"/>
    <w:rsid w:val="009B6168"/>
    <w:rsid w:val="009B7975"/>
    <w:rsid w:val="009C08F2"/>
    <w:rsid w:val="009C0F14"/>
    <w:rsid w:val="009C4116"/>
    <w:rsid w:val="009C51CF"/>
    <w:rsid w:val="009C5FD1"/>
    <w:rsid w:val="009D173D"/>
    <w:rsid w:val="009D64DD"/>
    <w:rsid w:val="009E1022"/>
    <w:rsid w:val="009E14B5"/>
    <w:rsid w:val="009E5FCF"/>
    <w:rsid w:val="009E7423"/>
    <w:rsid w:val="009F01D5"/>
    <w:rsid w:val="009F5A89"/>
    <w:rsid w:val="009F624C"/>
    <w:rsid w:val="00A00320"/>
    <w:rsid w:val="00A00F10"/>
    <w:rsid w:val="00A023DD"/>
    <w:rsid w:val="00A04167"/>
    <w:rsid w:val="00A05196"/>
    <w:rsid w:val="00A06CC0"/>
    <w:rsid w:val="00A0706B"/>
    <w:rsid w:val="00A07A84"/>
    <w:rsid w:val="00A10351"/>
    <w:rsid w:val="00A1038E"/>
    <w:rsid w:val="00A110DF"/>
    <w:rsid w:val="00A12092"/>
    <w:rsid w:val="00A200DF"/>
    <w:rsid w:val="00A25DA5"/>
    <w:rsid w:val="00A3668E"/>
    <w:rsid w:val="00A43643"/>
    <w:rsid w:val="00A45B2A"/>
    <w:rsid w:val="00A45B91"/>
    <w:rsid w:val="00A470CF"/>
    <w:rsid w:val="00A551E8"/>
    <w:rsid w:val="00A57B7F"/>
    <w:rsid w:val="00A6248B"/>
    <w:rsid w:val="00A646EC"/>
    <w:rsid w:val="00A64DC3"/>
    <w:rsid w:val="00A6518C"/>
    <w:rsid w:val="00A67D3C"/>
    <w:rsid w:val="00A67EA6"/>
    <w:rsid w:val="00A70765"/>
    <w:rsid w:val="00A70CB4"/>
    <w:rsid w:val="00A71745"/>
    <w:rsid w:val="00A74CC4"/>
    <w:rsid w:val="00A81709"/>
    <w:rsid w:val="00A8586D"/>
    <w:rsid w:val="00A87C32"/>
    <w:rsid w:val="00A87D72"/>
    <w:rsid w:val="00A930C9"/>
    <w:rsid w:val="00A95DDA"/>
    <w:rsid w:val="00A97DB8"/>
    <w:rsid w:val="00A97E49"/>
    <w:rsid w:val="00AA32FF"/>
    <w:rsid w:val="00AA49B6"/>
    <w:rsid w:val="00AA6042"/>
    <w:rsid w:val="00AB016B"/>
    <w:rsid w:val="00AB0358"/>
    <w:rsid w:val="00AB2C88"/>
    <w:rsid w:val="00AB5429"/>
    <w:rsid w:val="00AB5D41"/>
    <w:rsid w:val="00AC0476"/>
    <w:rsid w:val="00AC1F92"/>
    <w:rsid w:val="00AC2B6F"/>
    <w:rsid w:val="00AC3F24"/>
    <w:rsid w:val="00AC3FDA"/>
    <w:rsid w:val="00AC4D09"/>
    <w:rsid w:val="00AC57D3"/>
    <w:rsid w:val="00AD21EC"/>
    <w:rsid w:val="00AD3796"/>
    <w:rsid w:val="00AD3F73"/>
    <w:rsid w:val="00AE2AD5"/>
    <w:rsid w:val="00AF1D00"/>
    <w:rsid w:val="00AF419A"/>
    <w:rsid w:val="00AF4815"/>
    <w:rsid w:val="00AF55E5"/>
    <w:rsid w:val="00AF630B"/>
    <w:rsid w:val="00AF7C20"/>
    <w:rsid w:val="00AF7C84"/>
    <w:rsid w:val="00B003BE"/>
    <w:rsid w:val="00B0191C"/>
    <w:rsid w:val="00B03DE0"/>
    <w:rsid w:val="00B05BFC"/>
    <w:rsid w:val="00B05F19"/>
    <w:rsid w:val="00B06AAB"/>
    <w:rsid w:val="00B121CE"/>
    <w:rsid w:val="00B12860"/>
    <w:rsid w:val="00B15FE7"/>
    <w:rsid w:val="00B17B3D"/>
    <w:rsid w:val="00B23006"/>
    <w:rsid w:val="00B24FFE"/>
    <w:rsid w:val="00B256C0"/>
    <w:rsid w:val="00B26DDB"/>
    <w:rsid w:val="00B35530"/>
    <w:rsid w:val="00B4005A"/>
    <w:rsid w:val="00B46036"/>
    <w:rsid w:val="00B53911"/>
    <w:rsid w:val="00B632DC"/>
    <w:rsid w:val="00B640BE"/>
    <w:rsid w:val="00B66313"/>
    <w:rsid w:val="00B67CCC"/>
    <w:rsid w:val="00B7332F"/>
    <w:rsid w:val="00B74A04"/>
    <w:rsid w:val="00B8579F"/>
    <w:rsid w:val="00B86BC3"/>
    <w:rsid w:val="00B90D0B"/>
    <w:rsid w:val="00B91307"/>
    <w:rsid w:val="00B9511C"/>
    <w:rsid w:val="00B95E69"/>
    <w:rsid w:val="00BA083D"/>
    <w:rsid w:val="00BA1A62"/>
    <w:rsid w:val="00BA246C"/>
    <w:rsid w:val="00BA77B1"/>
    <w:rsid w:val="00BB02AF"/>
    <w:rsid w:val="00BB1167"/>
    <w:rsid w:val="00BB3B42"/>
    <w:rsid w:val="00BB4F1B"/>
    <w:rsid w:val="00BB6FE2"/>
    <w:rsid w:val="00BC3B03"/>
    <w:rsid w:val="00BC66F1"/>
    <w:rsid w:val="00BD00A8"/>
    <w:rsid w:val="00BD3198"/>
    <w:rsid w:val="00BD5B18"/>
    <w:rsid w:val="00BD67B4"/>
    <w:rsid w:val="00BD71BE"/>
    <w:rsid w:val="00BD79AE"/>
    <w:rsid w:val="00BD7CB5"/>
    <w:rsid w:val="00BD7E31"/>
    <w:rsid w:val="00BE3FCC"/>
    <w:rsid w:val="00BE5AF1"/>
    <w:rsid w:val="00BF479E"/>
    <w:rsid w:val="00BF6EA9"/>
    <w:rsid w:val="00BF733E"/>
    <w:rsid w:val="00BF736D"/>
    <w:rsid w:val="00C00EEC"/>
    <w:rsid w:val="00C04F92"/>
    <w:rsid w:val="00C06042"/>
    <w:rsid w:val="00C062C7"/>
    <w:rsid w:val="00C10213"/>
    <w:rsid w:val="00C12F54"/>
    <w:rsid w:val="00C13868"/>
    <w:rsid w:val="00C1600A"/>
    <w:rsid w:val="00C176DD"/>
    <w:rsid w:val="00C233BE"/>
    <w:rsid w:val="00C23AB9"/>
    <w:rsid w:val="00C2421D"/>
    <w:rsid w:val="00C26CA0"/>
    <w:rsid w:val="00C27838"/>
    <w:rsid w:val="00C32295"/>
    <w:rsid w:val="00C32BDA"/>
    <w:rsid w:val="00C33408"/>
    <w:rsid w:val="00C33512"/>
    <w:rsid w:val="00C419EC"/>
    <w:rsid w:val="00C41BA0"/>
    <w:rsid w:val="00C46A52"/>
    <w:rsid w:val="00C47C96"/>
    <w:rsid w:val="00C5057D"/>
    <w:rsid w:val="00C514DB"/>
    <w:rsid w:val="00C5283C"/>
    <w:rsid w:val="00C55BB9"/>
    <w:rsid w:val="00C55E8A"/>
    <w:rsid w:val="00C61DB7"/>
    <w:rsid w:val="00C62B95"/>
    <w:rsid w:val="00C635A1"/>
    <w:rsid w:val="00C724AD"/>
    <w:rsid w:val="00C7313D"/>
    <w:rsid w:val="00C746A9"/>
    <w:rsid w:val="00C76CD1"/>
    <w:rsid w:val="00C802BC"/>
    <w:rsid w:val="00C816E0"/>
    <w:rsid w:val="00C84CBE"/>
    <w:rsid w:val="00C85E73"/>
    <w:rsid w:val="00C876ED"/>
    <w:rsid w:val="00C8794F"/>
    <w:rsid w:val="00C91464"/>
    <w:rsid w:val="00C91B81"/>
    <w:rsid w:val="00C92F6B"/>
    <w:rsid w:val="00C94FC2"/>
    <w:rsid w:val="00C95CD3"/>
    <w:rsid w:val="00CA1757"/>
    <w:rsid w:val="00CA1B8D"/>
    <w:rsid w:val="00CA53F2"/>
    <w:rsid w:val="00CA6098"/>
    <w:rsid w:val="00CA6B5C"/>
    <w:rsid w:val="00CA7A4D"/>
    <w:rsid w:val="00CB0583"/>
    <w:rsid w:val="00CB1426"/>
    <w:rsid w:val="00CB156A"/>
    <w:rsid w:val="00CB37E3"/>
    <w:rsid w:val="00CB5C05"/>
    <w:rsid w:val="00CB6AC1"/>
    <w:rsid w:val="00CB77D4"/>
    <w:rsid w:val="00CC027C"/>
    <w:rsid w:val="00CC1504"/>
    <w:rsid w:val="00CC3A33"/>
    <w:rsid w:val="00CC4A11"/>
    <w:rsid w:val="00CC5AF6"/>
    <w:rsid w:val="00CC7141"/>
    <w:rsid w:val="00CD0AB1"/>
    <w:rsid w:val="00CD588D"/>
    <w:rsid w:val="00CD6C60"/>
    <w:rsid w:val="00CD77EA"/>
    <w:rsid w:val="00CE09B5"/>
    <w:rsid w:val="00CE1174"/>
    <w:rsid w:val="00CE239A"/>
    <w:rsid w:val="00CE772E"/>
    <w:rsid w:val="00CE7DBC"/>
    <w:rsid w:val="00CF256A"/>
    <w:rsid w:val="00CF7444"/>
    <w:rsid w:val="00D03330"/>
    <w:rsid w:val="00D03699"/>
    <w:rsid w:val="00D06D19"/>
    <w:rsid w:val="00D073BF"/>
    <w:rsid w:val="00D13F9A"/>
    <w:rsid w:val="00D143AF"/>
    <w:rsid w:val="00D14427"/>
    <w:rsid w:val="00D1453B"/>
    <w:rsid w:val="00D14725"/>
    <w:rsid w:val="00D14C22"/>
    <w:rsid w:val="00D15F45"/>
    <w:rsid w:val="00D20254"/>
    <w:rsid w:val="00D219A4"/>
    <w:rsid w:val="00D21D45"/>
    <w:rsid w:val="00D21E24"/>
    <w:rsid w:val="00D23B0D"/>
    <w:rsid w:val="00D26E62"/>
    <w:rsid w:val="00D4145E"/>
    <w:rsid w:val="00D4265C"/>
    <w:rsid w:val="00D46E31"/>
    <w:rsid w:val="00D526C7"/>
    <w:rsid w:val="00D52E02"/>
    <w:rsid w:val="00D54C60"/>
    <w:rsid w:val="00D55C09"/>
    <w:rsid w:val="00D574C6"/>
    <w:rsid w:val="00D5795E"/>
    <w:rsid w:val="00D57B96"/>
    <w:rsid w:val="00D609DB"/>
    <w:rsid w:val="00D60B6A"/>
    <w:rsid w:val="00D6546C"/>
    <w:rsid w:val="00D6606F"/>
    <w:rsid w:val="00D74CBA"/>
    <w:rsid w:val="00D74D1A"/>
    <w:rsid w:val="00D775A6"/>
    <w:rsid w:val="00D82927"/>
    <w:rsid w:val="00D8375A"/>
    <w:rsid w:val="00D83B20"/>
    <w:rsid w:val="00D85DE8"/>
    <w:rsid w:val="00D94374"/>
    <w:rsid w:val="00D9690F"/>
    <w:rsid w:val="00DA1333"/>
    <w:rsid w:val="00DA2298"/>
    <w:rsid w:val="00DA6FE6"/>
    <w:rsid w:val="00DA7E43"/>
    <w:rsid w:val="00DB244D"/>
    <w:rsid w:val="00DB3316"/>
    <w:rsid w:val="00DB6C1C"/>
    <w:rsid w:val="00DB6C21"/>
    <w:rsid w:val="00DC2BBD"/>
    <w:rsid w:val="00DC4018"/>
    <w:rsid w:val="00DC4F99"/>
    <w:rsid w:val="00DC66A2"/>
    <w:rsid w:val="00DC66F7"/>
    <w:rsid w:val="00DC72D9"/>
    <w:rsid w:val="00DC7AAA"/>
    <w:rsid w:val="00DC7B6A"/>
    <w:rsid w:val="00DD0DE0"/>
    <w:rsid w:val="00DD28A3"/>
    <w:rsid w:val="00DD37FC"/>
    <w:rsid w:val="00DD4EF5"/>
    <w:rsid w:val="00DD65AF"/>
    <w:rsid w:val="00DD70C8"/>
    <w:rsid w:val="00DE1106"/>
    <w:rsid w:val="00DE3BE3"/>
    <w:rsid w:val="00DE44A2"/>
    <w:rsid w:val="00DE6D17"/>
    <w:rsid w:val="00DF0A56"/>
    <w:rsid w:val="00DF1180"/>
    <w:rsid w:val="00DF170C"/>
    <w:rsid w:val="00E0328A"/>
    <w:rsid w:val="00E04565"/>
    <w:rsid w:val="00E0517F"/>
    <w:rsid w:val="00E138BE"/>
    <w:rsid w:val="00E13F3F"/>
    <w:rsid w:val="00E16695"/>
    <w:rsid w:val="00E20177"/>
    <w:rsid w:val="00E253EA"/>
    <w:rsid w:val="00E26032"/>
    <w:rsid w:val="00E27AEF"/>
    <w:rsid w:val="00E31774"/>
    <w:rsid w:val="00E322EE"/>
    <w:rsid w:val="00E35748"/>
    <w:rsid w:val="00E35D74"/>
    <w:rsid w:val="00E42C34"/>
    <w:rsid w:val="00E4785A"/>
    <w:rsid w:val="00E51BEE"/>
    <w:rsid w:val="00E52FCE"/>
    <w:rsid w:val="00E53CC7"/>
    <w:rsid w:val="00E54438"/>
    <w:rsid w:val="00E54ED9"/>
    <w:rsid w:val="00E62F84"/>
    <w:rsid w:val="00E63603"/>
    <w:rsid w:val="00E64B2D"/>
    <w:rsid w:val="00E64D6A"/>
    <w:rsid w:val="00E64F69"/>
    <w:rsid w:val="00E65428"/>
    <w:rsid w:val="00E667F1"/>
    <w:rsid w:val="00E67B83"/>
    <w:rsid w:val="00E701D4"/>
    <w:rsid w:val="00E70375"/>
    <w:rsid w:val="00E715A3"/>
    <w:rsid w:val="00E72E99"/>
    <w:rsid w:val="00E76CD3"/>
    <w:rsid w:val="00E815F1"/>
    <w:rsid w:val="00E81CC0"/>
    <w:rsid w:val="00E820F6"/>
    <w:rsid w:val="00E83496"/>
    <w:rsid w:val="00E83EBA"/>
    <w:rsid w:val="00E84AF8"/>
    <w:rsid w:val="00E84DCB"/>
    <w:rsid w:val="00E85140"/>
    <w:rsid w:val="00E8520E"/>
    <w:rsid w:val="00E86BF4"/>
    <w:rsid w:val="00E914F0"/>
    <w:rsid w:val="00E92E20"/>
    <w:rsid w:val="00E95B05"/>
    <w:rsid w:val="00E9673A"/>
    <w:rsid w:val="00EA4C64"/>
    <w:rsid w:val="00EA5F8D"/>
    <w:rsid w:val="00EB6050"/>
    <w:rsid w:val="00EC23AB"/>
    <w:rsid w:val="00EC2AB1"/>
    <w:rsid w:val="00EC2B06"/>
    <w:rsid w:val="00EC3EB5"/>
    <w:rsid w:val="00ED0991"/>
    <w:rsid w:val="00ED4733"/>
    <w:rsid w:val="00ED4B4D"/>
    <w:rsid w:val="00ED61D1"/>
    <w:rsid w:val="00ED659C"/>
    <w:rsid w:val="00EE1C3C"/>
    <w:rsid w:val="00EF1F81"/>
    <w:rsid w:val="00EF27C3"/>
    <w:rsid w:val="00EF521D"/>
    <w:rsid w:val="00EF5DA3"/>
    <w:rsid w:val="00F0063A"/>
    <w:rsid w:val="00F01EA0"/>
    <w:rsid w:val="00F03233"/>
    <w:rsid w:val="00F05F43"/>
    <w:rsid w:val="00F104DF"/>
    <w:rsid w:val="00F126EA"/>
    <w:rsid w:val="00F12DCD"/>
    <w:rsid w:val="00F16B17"/>
    <w:rsid w:val="00F1739E"/>
    <w:rsid w:val="00F26D93"/>
    <w:rsid w:val="00F31752"/>
    <w:rsid w:val="00F35462"/>
    <w:rsid w:val="00F3553E"/>
    <w:rsid w:val="00F3649C"/>
    <w:rsid w:val="00F4069B"/>
    <w:rsid w:val="00F40A55"/>
    <w:rsid w:val="00F44285"/>
    <w:rsid w:val="00F447C5"/>
    <w:rsid w:val="00F45C9C"/>
    <w:rsid w:val="00F46506"/>
    <w:rsid w:val="00F523AC"/>
    <w:rsid w:val="00F52FB2"/>
    <w:rsid w:val="00F53578"/>
    <w:rsid w:val="00F53F2C"/>
    <w:rsid w:val="00F5400E"/>
    <w:rsid w:val="00F54489"/>
    <w:rsid w:val="00F56029"/>
    <w:rsid w:val="00F6131F"/>
    <w:rsid w:val="00F61D1E"/>
    <w:rsid w:val="00F637B9"/>
    <w:rsid w:val="00F64BC1"/>
    <w:rsid w:val="00F64CD3"/>
    <w:rsid w:val="00F71167"/>
    <w:rsid w:val="00F735F0"/>
    <w:rsid w:val="00F76DA6"/>
    <w:rsid w:val="00F80E2B"/>
    <w:rsid w:val="00F81C15"/>
    <w:rsid w:val="00F82856"/>
    <w:rsid w:val="00F96385"/>
    <w:rsid w:val="00F96785"/>
    <w:rsid w:val="00F96BAB"/>
    <w:rsid w:val="00F96EA4"/>
    <w:rsid w:val="00FA017F"/>
    <w:rsid w:val="00FA0EE7"/>
    <w:rsid w:val="00FA4A26"/>
    <w:rsid w:val="00FA7E46"/>
    <w:rsid w:val="00FB1F56"/>
    <w:rsid w:val="00FB2314"/>
    <w:rsid w:val="00FB4F5F"/>
    <w:rsid w:val="00FB60C4"/>
    <w:rsid w:val="00FC16D9"/>
    <w:rsid w:val="00FC2693"/>
    <w:rsid w:val="00FC2DA4"/>
    <w:rsid w:val="00FD2BB5"/>
    <w:rsid w:val="00FD322D"/>
    <w:rsid w:val="00FD455F"/>
    <w:rsid w:val="00FD5720"/>
    <w:rsid w:val="00FD7B4E"/>
    <w:rsid w:val="00FE09CE"/>
    <w:rsid w:val="00FE1675"/>
    <w:rsid w:val="00FE212E"/>
    <w:rsid w:val="00FE226B"/>
    <w:rsid w:val="00FE29DA"/>
    <w:rsid w:val="00FE39CF"/>
    <w:rsid w:val="00FE3BB1"/>
    <w:rsid w:val="00FE4902"/>
    <w:rsid w:val="00FE513E"/>
    <w:rsid w:val="00FE67B2"/>
    <w:rsid w:val="00FE6973"/>
    <w:rsid w:val="00FF0922"/>
    <w:rsid w:val="00FF47EB"/>
    <w:rsid w:val="00FF6820"/>
    <w:rsid w:val="00FF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C5FF55D-7042-493F-9D92-796BDF841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87AEA"/>
    <w:pPr>
      <w:spacing w:after="0" w:line="240" w:lineRule="auto"/>
    </w:pPr>
    <w:rPr>
      <w:sz w:val="20"/>
    </w:rPr>
  </w:style>
  <w:style w:type="paragraph" w:styleId="1">
    <w:name w:val="heading 1"/>
    <w:basedOn w:val="a1"/>
    <w:next w:val="a1"/>
    <w:link w:val="10"/>
    <w:qFormat/>
    <w:rsid w:val="00A110DF"/>
    <w:pPr>
      <w:keepNext/>
      <w:widowControl w:val="0"/>
      <w:jc w:val="center"/>
      <w:outlineLvl w:val="0"/>
    </w:pPr>
    <w:rPr>
      <w:rFonts w:ascii="Arial" w:eastAsia="Times New Roman" w:hAnsi="Arial" w:cs="Times New Roman"/>
      <w:snapToGrid w:val="0"/>
      <w:szCs w:val="20"/>
    </w:rPr>
  </w:style>
  <w:style w:type="paragraph" w:styleId="2">
    <w:name w:val="heading 2"/>
    <w:basedOn w:val="a1"/>
    <w:next w:val="a1"/>
    <w:link w:val="20"/>
    <w:qFormat/>
    <w:rsid w:val="00A110DF"/>
    <w:pPr>
      <w:keepNext/>
      <w:widowControl w:val="0"/>
      <w:jc w:val="center"/>
      <w:outlineLvl w:val="1"/>
    </w:pPr>
    <w:rPr>
      <w:rFonts w:ascii="Arial" w:eastAsia="Times New Roman" w:hAnsi="Arial" w:cs="Times New Roman"/>
      <w:b/>
      <w:snapToGrid w:val="0"/>
      <w:szCs w:val="20"/>
    </w:rPr>
  </w:style>
  <w:style w:type="paragraph" w:styleId="3">
    <w:name w:val="heading 3"/>
    <w:basedOn w:val="a1"/>
    <w:next w:val="a1"/>
    <w:link w:val="30"/>
    <w:qFormat/>
    <w:rsid w:val="00A110DF"/>
    <w:pPr>
      <w:keepNext/>
      <w:pageBreakBefore/>
      <w:widowControl w:val="0"/>
      <w:jc w:val="right"/>
      <w:outlineLvl w:val="2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4">
    <w:name w:val="heading 4"/>
    <w:basedOn w:val="a1"/>
    <w:next w:val="a1"/>
    <w:link w:val="40"/>
    <w:qFormat/>
    <w:rsid w:val="00A110DF"/>
    <w:pPr>
      <w:keepNext/>
      <w:widowControl w:val="0"/>
      <w:ind w:left="6379"/>
      <w:jc w:val="right"/>
      <w:outlineLvl w:val="3"/>
    </w:pPr>
    <w:rPr>
      <w:rFonts w:eastAsia="Times New Roman" w:cs="Times New Roman"/>
      <w:snapToGrid w:val="0"/>
      <w:sz w:val="28"/>
      <w:szCs w:val="20"/>
      <w:lang w:eastAsia="ru-RU"/>
    </w:rPr>
  </w:style>
  <w:style w:type="paragraph" w:styleId="5">
    <w:name w:val="heading 5"/>
    <w:basedOn w:val="a1"/>
    <w:next w:val="a1"/>
    <w:link w:val="50"/>
    <w:qFormat/>
    <w:rsid w:val="00A110DF"/>
    <w:pPr>
      <w:keepNext/>
      <w:widowControl w:val="0"/>
      <w:spacing w:before="600"/>
      <w:ind w:left="40"/>
      <w:jc w:val="center"/>
      <w:outlineLvl w:val="4"/>
    </w:pPr>
    <w:rPr>
      <w:rFonts w:eastAsia="Times New Roman" w:cs="Times New Roman"/>
      <w:b/>
      <w:snapToGrid w:val="0"/>
      <w:szCs w:val="20"/>
      <w:lang w:eastAsia="ru-RU"/>
    </w:rPr>
  </w:style>
  <w:style w:type="paragraph" w:styleId="6">
    <w:name w:val="heading 6"/>
    <w:basedOn w:val="a1"/>
    <w:next w:val="a1"/>
    <w:link w:val="60"/>
    <w:qFormat/>
    <w:rsid w:val="00A110DF"/>
    <w:pPr>
      <w:keepNext/>
      <w:widowControl w:val="0"/>
      <w:spacing w:before="140"/>
      <w:ind w:left="4000"/>
      <w:outlineLvl w:val="5"/>
    </w:pPr>
    <w:rPr>
      <w:rFonts w:eastAsia="Times New Roman" w:cs="Times New Roman"/>
      <w:b/>
      <w:snapToGrid w:val="0"/>
      <w:sz w:val="18"/>
      <w:szCs w:val="20"/>
      <w:lang w:eastAsia="ru-RU"/>
    </w:rPr>
  </w:style>
  <w:style w:type="paragraph" w:styleId="7">
    <w:name w:val="heading 7"/>
    <w:basedOn w:val="a1"/>
    <w:next w:val="a1"/>
    <w:link w:val="70"/>
    <w:qFormat/>
    <w:rsid w:val="00A110DF"/>
    <w:pPr>
      <w:keepNext/>
      <w:widowControl w:val="0"/>
      <w:spacing w:before="120" w:after="120"/>
      <w:jc w:val="center"/>
      <w:outlineLvl w:val="6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paragraph" w:styleId="8">
    <w:name w:val="heading 8"/>
    <w:basedOn w:val="a1"/>
    <w:next w:val="a1"/>
    <w:link w:val="80"/>
    <w:qFormat/>
    <w:rsid w:val="00A110DF"/>
    <w:pPr>
      <w:keepNext/>
      <w:widowControl w:val="0"/>
      <w:jc w:val="both"/>
      <w:outlineLvl w:val="7"/>
    </w:pPr>
    <w:rPr>
      <w:rFonts w:eastAsia="Times New Roman" w:cs="Times New Roman"/>
      <w:caps/>
      <w:snapToGrid w:val="0"/>
      <w:szCs w:val="20"/>
      <w:lang w:eastAsia="ru-RU"/>
    </w:rPr>
  </w:style>
  <w:style w:type="paragraph" w:styleId="9">
    <w:name w:val="heading 9"/>
    <w:basedOn w:val="a1"/>
    <w:next w:val="a1"/>
    <w:link w:val="90"/>
    <w:qFormat/>
    <w:rsid w:val="00A110DF"/>
    <w:pPr>
      <w:keepNext/>
      <w:pageBreakBefore/>
      <w:widowControl w:val="0"/>
      <w:spacing w:before="120" w:after="120"/>
      <w:jc w:val="center"/>
      <w:outlineLvl w:val="8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A110DF"/>
    <w:rPr>
      <w:rFonts w:ascii="Arial" w:eastAsia="Times New Roman" w:hAnsi="Arial" w:cs="Times New Roman"/>
      <w:snapToGrid w:val="0"/>
      <w:szCs w:val="20"/>
    </w:rPr>
  </w:style>
  <w:style w:type="character" w:customStyle="1" w:styleId="20">
    <w:name w:val="Заголовок 2 Знак"/>
    <w:basedOn w:val="a2"/>
    <w:link w:val="2"/>
    <w:rsid w:val="00A110DF"/>
    <w:rPr>
      <w:rFonts w:ascii="Arial" w:eastAsia="Times New Roman" w:hAnsi="Arial" w:cs="Times New Roman"/>
      <w:b/>
      <w:snapToGrid w:val="0"/>
      <w:szCs w:val="20"/>
    </w:rPr>
  </w:style>
  <w:style w:type="character" w:customStyle="1" w:styleId="30">
    <w:name w:val="Заголовок 3 Знак"/>
    <w:basedOn w:val="a2"/>
    <w:link w:val="3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40">
    <w:name w:val="Заголовок 4 Знак"/>
    <w:basedOn w:val="a2"/>
    <w:link w:val="4"/>
    <w:rsid w:val="00A110DF"/>
    <w:rPr>
      <w:rFonts w:eastAsia="Times New Roman" w:cs="Times New Roman"/>
      <w:snapToGrid w:val="0"/>
      <w:sz w:val="28"/>
      <w:szCs w:val="20"/>
      <w:lang w:eastAsia="ru-RU"/>
    </w:rPr>
  </w:style>
  <w:style w:type="character" w:customStyle="1" w:styleId="50">
    <w:name w:val="Заголовок 5 Знак"/>
    <w:basedOn w:val="a2"/>
    <w:link w:val="5"/>
    <w:rsid w:val="00A110DF"/>
    <w:rPr>
      <w:rFonts w:eastAsia="Times New Roman" w:cs="Times New Roman"/>
      <w:b/>
      <w:snapToGrid w:val="0"/>
      <w:szCs w:val="20"/>
      <w:lang w:eastAsia="ru-RU"/>
    </w:rPr>
  </w:style>
  <w:style w:type="character" w:customStyle="1" w:styleId="60">
    <w:name w:val="Заголовок 6 Знак"/>
    <w:basedOn w:val="a2"/>
    <w:link w:val="6"/>
    <w:rsid w:val="00A110DF"/>
    <w:rPr>
      <w:rFonts w:eastAsia="Times New Roman" w:cs="Times New Roman"/>
      <w:b/>
      <w:snapToGrid w:val="0"/>
      <w:sz w:val="18"/>
      <w:szCs w:val="20"/>
      <w:lang w:eastAsia="ru-RU"/>
    </w:rPr>
  </w:style>
  <w:style w:type="character" w:customStyle="1" w:styleId="70">
    <w:name w:val="Заголовок 7 Знак"/>
    <w:basedOn w:val="a2"/>
    <w:link w:val="7"/>
    <w:rsid w:val="00A110DF"/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80">
    <w:name w:val="Заголовок 8 Знак"/>
    <w:basedOn w:val="a2"/>
    <w:link w:val="8"/>
    <w:rsid w:val="00A110DF"/>
    <w:rPr>
      <w:rFonts w:eastAsia="Times New Roman" w:cs="Times New Roman"/>
      <w:caps/>
      <w:snapToGrid w:val="0"/>
      <w:szCs w:val="20"/>
      <w:lang w:eastAsia="ru-RU"/>
    </w:rPr>
  </w:style>
  <w:style w:type="character" w:customStyle="1" w:styleId="90">
    <w:name w:val="Заголовок 9 Знак"/>
    <w:basedOn w:val="a2"/>
    <w:link w:val="9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numbering" w:customStyle="1" w:styleId="12">
    <w:name w:val="Нет списка1"/>
    <w:next w:val="a4"/>
    <w:uiPriority w:val="99"/>
    <w:semiHidden/>
    <w:rsid w:val="00A110DF"/>
  </w:style>
  <w:style w:type="paragraph" w:customStyle="1" w:styleId="FR1">
    <w:name w:val="FR1"/>
    <w:rsid w:val="00A110DF"/>
    <w:pPr>
      <w:widowControl w:val="0"/>
      <w:spacing w:after="0" w:line="240" w:lineRule="auto"/>
      <w:jc w:val="right"/>
    </w:pPr>
    <w:rPr>
      <w:rFonts w:eastAsia="Times New Roman" w:cs="Times New Roman"/>
      <w:snapToGrid w:val="0"/>
      <w:sz w:val="28"/>
      <w:szCs w:val="20"/>
      <w:lang w:eastAsia="ru-RU"/>
    </w:rPr>
  </w:style>
  <w:style w:type="paragraph" w:customStyle="1" w:styleId="FR2">
    <w:name w:val="FR2"/>
    <w:rsid w:val="00A110DF"/>
    <w:pPr>
      <w:widowControl w:val="0"/>
      <w:spacing w:after="0" w:line="240" w:lineRule="auto"/>
    </w:pPr>
    <w:rPr>
      <w:rFonts w:ascii="Arial" w:eastAsia="Times New Roman" w:hAnsi="Arial" w:cs="Times New Roman"/>
      <w:i/>
      <w:snapToGrid w:val="0"/>
      <w:sz w:val="16"/>
      <w:szCs w:val="20"/>
      <w:lang w:eastAsia="ru-RU"/>
    </w:rPr>
  </w:style>
  <w:style w:type="paragraph" w:styleId="a5">
    <w:name w:val="caption"/>
    <w:basedOn w:val="a1"/>
    <w:next w:val="a1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6">
    <w:name w:val="Body Text"/>
    <w:basedOn w:val="a1"/>
    <w:link w:val="a7"/>
    <w:rsid w:val="00A110DF"/>
    <w:pPr>
      <w:widowControl w:val="0"/>
      <w:spacing w:line="360" w:lineRule="auto"/>
      <w:jc w:val="center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customStyle="1" w:styleId="a7">
    <w:name w:val="Основной текст Знак"/>
    <w:basedOn w:val="a2"/>
    <w:link w:val="a6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paragraph" w:customStyle="1" w:styleId="a8">
    <w:name w:val="Мой"/>
    <w:basedOn w:val="a1"/>
    <w:rsid w:val="00A110DF"/>
    <w:pPr>
      <w:widowControl w:val="0"/>
      <w:spacing w:line="360" w:lineRule="auto"/>
      <w:ind w:firstLine="720"/>
      <w:jc w:val="both"/>
    </w:pPr>
    <w:rPr>
      <w:rFonts w:eastAsia="Times New Roman" w:cs="Times New Roman"/>
      <w:sz w:val="28"/>
      <w:szCs w:val="20"/>
      <w:lang w:eastAsia="ru-RU"/>
    </w:rPr>
  </w:style>
  <w:style w:type="paragraph" w:styleId="a9">
    <w:name w:val="Body Text Indent"/>
    <w:aliases w:val="текст,Основной текст 1"/>
    <w:basedOn w:val="a1"/>
    <w:link w:val="aa"/>
    <w:rsid w:val="00A110DF"/>
    <w:pPr>
      <w:widowControl w:val="0"/>
      <w:spacing w:line="260" w:lineRule="auto"/>
      <w:ind w:left="40" w:firstLine="50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aa">
    <w:name w:val="Основной текст с отступом Знак"/>
    <w:aliases w:val="текст Знак,Основной текст 1 Знак"/>
    <w:basedOn w:val="a2"/>
    <w:link w:val="a9"/>
    <w:rsid w:val="00A110DF"/>
    <w:rPr>
      <w:rFonts w:eastAsia="Times New Roman" w:cs="Times New Roman"/>
      <w:snapToGrid w:val="0"/>
      <w:szCs w:val="20"/>
      <w:lang w:eastAsia="ru-RU"/>
    </w:rPr>
  </w:style>
  <w:style w:type="paragraph" w:styleId="21">
    <w:name w:val="Body Text Indent 2"/>
    <w:basedOn w:val="a1"/>
    <w:link w:val="22"/>
    <w:rsid w:val="00A110DF"/>
    <w:pPr>
      <w:widowControl w:val="0"/>
      <w:spacing w:before="140" w:line="260" w:lineRule="auto"/>
      <w:ind w:firstLine="520"/>
    </w:pPr>
    <w:rPr>
      <w:rFonts w:eastAsia="Times New Roman" w:cs="Times New Roman"/>
      <w:snapToGrid w:val="0"/>
      <w:szCs w:val="20"/>
      <w:lang w:eastAsia="ru-RU"/>
    </w:rPr>
  </w:style>
  <w:style w:type="character" w:customStyle="1" w:styleId="22">
    <w:name w:val="Основной текст с отступом 2 Знак"/>
    <w:basedOn w:val="a2"/>
    <w:link w:val="21"/>
    <w:rsid w:val="00A110DF"/>
    <w:rPr>
      <w:rFonts w:eastAsia="Times New Roman" w:cs="Times New Roman"/>
      <w:snapToGrid w:val="0"/>
      <w:szCs w:val="20"/>
      <w:lang w:eastAsia="ru-RU"/>
    </w:rPr>
  </w:style>
  <w:style w:type="paragraph" w:styleId="31">
    <w:name w:val="Body Text Indent 3"/>
    <w:basedOn w:val="a1"/>
    <w:link w:val="32"/>
    <w:rsid w:val="00A110DF"/>
    <w:pPr>
      <w:widowControl w:val="0"/>
      <w:ind w:firstLine="720"/>
      <w:jc w:val="both"/>
    </w:pPr>
    <w:rPr>
      <w:rFonts w:eastAsia="Times New Roman" w:cs="Times New Roman"/>
      <w:snapToGrid w:val="0"/>
      <w:szCs w:val="20"/>
    </w:rPr>
  </w:style>
  <w:style w:type="character" w:customStyle="1" w:styleId="32">
    <w:name w:val="Основной текст с отступом 3 Знак"/>
    <w:basedOn w:val="a2"/>
    <w:link w:val="31"/>
    <w:rsid w:val="00A110DF"/>
    <w:rPr>
      <w:rFonts w:eastAsia="Times New Roman" w:cs="Times New Roman"/>
      <w:snapToGrid w:val="0"/>
      <w:szCs w:val="20"/>
    </w:rPr>
  </w:style>
  <w:style w:type="paragraph" w:styleId="23">
    <w:name w:val="Body Text 2"/>
    <w:basedOn w:val="a1"/>
    <w:link w:val="24"/>
    <w:rsid w:val="00A110DF"/>
    <w:pPr>
      <w:widowControl w:val="0"/>
      <w:spacing w:before="600"/>
      <w:jc w:val="center"/>
    </w:pPr>
    <w:rPr>
      <w:rFonts w:eastAsia="Times New Roman" w:cs="Times New Roman"/>
      <w:b/>
      <w:snapToGrid w:val="0"/>
      <w:szCs w:val="20"/>
      <w:lang w:eastAsia="ru-RU"/>
    </w:rPr>
  </w:style>
  <w:style w:type="character" w:customStyle="1" w:styleId="24">
    <w:name w:val="Основной текст 2 Знак"/>
    <w:basedOn w:val="a2"/>
    <w:link w:val="23"/>
    <w:rsid w:val="00A110DF"/>
    <w:rPr>
      <w:rFonts w:eastAsia="Times New Roman" w:cs="Times New Roman"/>
      <w:b/>
      <w:snapToGrid w:val="0"/>
      <w:szCs w:val="20"/>
      <w:lang w:eastAsia="ru-RU"/>
    </w:rPr>
  </w:style>
  <w:style w:type="paragraph" w:styleId="ab">
    <w:name w:val="header"/>
    <w:basedOn w:val="a1"/>
    <w:link w:val="ac"/>
    <w:rsid w:val="00A110DF"/>
    <w:pPr>
      <w:widowControl w:val="0"/>
      <w:tabs>
        <w:tab w:val="center" w:pos="4153"/>
        <w:tab w:val="right" w:pos="8306"/>
      </w:tabs>
      <w:spacing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c">
    <w:name w:val="Верхний колонтитул Знак"/>
    <w:basedOn w:val="a2"/>
    <w:link w:val="ab"/>
    <w:rsid w:val="00A110DF"/>
    <w:rPr>
      <w:rFonts w:eastAsia="Times New Roman" w:cs="Times New Roman"/>
      <w:snapToGrid w:val="0"/>
      <w:sz w:val="16"/>
      <w:szCs w:val="20"/>
    </w:rPr>
  </w:style>
  <w:style w:type="character" w:styleId="ad">
    <w:name w:val="page number"/>
    <w:basedOn w:val="a2"/>
    <w:rsid w:val="00A110DF"/>
  </w:style>
  <w:style w:type="paragraph" w:styleId="ae">
    <w:name w:val="footer"/>
    <w:basedOn w:val="a1"/>
    <w:link w:val="af"/>
    <w:uiPriority w:val="99"/>
    <w:rsid w:val="00A110DF"/>
    <w:pPr>
      <w:widowControl w:val="0"/>
      <w:tabs>
        <w:tab w:val="center" w:pos="4153"/>
        <w:tab w:val="right" w:pos="8306"/>
      </w:tabs>
      <w:spacing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f">
    <w:name w:val="Нижний колонтитул Знак"/>
    <w:basedOn w:val="a2"/>
    <w:link w:val="ae"/>
    <w:uiPriority w:val="99"/>
    <w:rsid w:val="00A110DF"/>
    <w:rPr>
      <w:rFonts w:eastAsia="Times New Roman" w:cs="Times New Roman"/>
      <w:snapToGrid w:val="0"/>
      <w:sz w:val="16"/>
      <w:szCs w:val="20"/>
    </w:rPr>
  </w:style>
  <w:style w:type="paragraph" w:styleId="33">
    <w:name w:val="Body Text 3"/>
    <w:basedOn w:val="a1"/>
    <w:link w:val="34"/>
    <w:rsid w:val="00A110DF"/>
    <w:pPr>
      <w:widowControl w:val="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34">
    <w:name w:val="Основной текст 3 Знак"/>
    <w:basedOn w:val="a2"/>
    <w:link w:val="33"/>
    <w:rsid w:val="00A110DF"/>
    <w:rPr>
      <w:rFonts w:eastAsia="Times New Roman" w:cs="Times New Roman"/>
      <w:snapToGrid w:val="0"/>
      <w:szCs w:val="20"/>
      <w:lang w:eastAsia="ru-RU"/>
    </w:rPr>
  </w:style>
  <w:style w:type="paragraph" w:styleId="af0">
    <w:name w:val="Title"/>
    <w:basedOn w:val="a1"/>
    <w:link w:val="af1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af1">
    <w:name w:val="Название Знак"/>
    <w:basedOn w:val="a2"/>
    <w:link w:val="af0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f2">
    <w:name w:val="Subtitle"/>
    <w:basedOn w:val="a1"/>
    <w:link w:val="af3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caps/>
      <w:snapToGrid w:val="0"/>
      <w:szCs w:val="20"/>
      <w:lang w:eastAsia="ru-RU"/>
    </w:rPr>
  </w:style>
  <w:style w:type="character" w:customStyle="1" w:styleId="af3">
    <w:name w:val="Подзаголовок Знак"/>
    <w:basedOn w:val="a2"/>
    <w:link w:val="af2"/>
    <w:rsid w:val="00A110DF"/>
    <w:rPr>
      <w:rFonts w:eastAsia="Times New Roman" w:cs="Times New Roman"/>
      <w:b/>
      <w:caps/>
      <w:snapToGrid w:val="0"/>
      <w:szCs w:val="20"/>
      <w:lang w:eastAsia="ru-RU"/>
    </w:rPr>
  </w:style>
  <w:style w:type="paragraph" w:customStyle="1" w:styleId="13">
    <w:name w:val="Обычный1"/>
    <w:rsid w:val="00A110DF"/>
    <w:pPr>
      <w:widowControl w:val="0"/>
      <w:spacing w:after="0" w:line="300" w:lineRule="auto"/>
      <w:ind w:firstLine="680"/>
      <w:jc w:val="both"/>
    </w:pPr>
    <w:rPr>
      <w:rFonts w:eastAsia="Times New Roman" w:cs="Times New Roman"/>
      <w:snapToGrid w:val="0"/>
      <w:szCs w:val="20"/>
      <w:lang w:eastAsia="ru-RU"/>
    </w:rPr>
  </w:style>
  <w:style w:type="paragraph" w:styleId="af4">
    <w:name w:val="footnote text"/>
    <w:basedOn w:val="a1"/>
    <w:link w:val="af5"/>
    <w:semiHidden/>
    <w:rsid w:val="00A110DF"/>
    <w:rPr>
      <w:rFonts w:eastAsia="Times New Roman" w:cs="Times New Roman"/>
      <w:szCs w:val="20"/>
      <w:lang w:eastAsia="ru-RU"/>
    </w:rPr>
  </w:style>
  <w:style w:type="character" w:customStyle="1" w:styleId="af5">
    <w:name w:val="Текст сноски Знак"/>
    <w:basedOn w:val="a2"/>
    <w:link w:val="af4"/>
    <w:semiHidden/>
    <w:rsid w:val="00A110DF"/>
    <w:rPr>
      <w:rFonts w:eastAsia="Times New Roman" w:cs="Times New Roman"/>
      <w:sz w:val="20"/>
      <w:szCs w:val="20"/>
      <w:lang w:eastAsia="ru-RU"/>
    </w:rPr>
  </w:style>
  <w:style w:type="character" w:styleId="af6">
    <w:name w:val="footnote reference"/>
    <w:semiHidden/>
    <w:rsid w:val="00A110DF"/>
    <w:rPr>
      <w:vertAlign w:val="superscript"/>
    </w:rPr>
  </w:style>
  <w:style w:type="paragraph" w:customStyle="1" w:styleId="11">
    <w:name w:val="1_Список1"/>
    <w:basedOn w:val="a1"/>
    <w:rsid w:val="00A110DF"/>
    <w:pPr>
      <w:numPr>
        <w:numId w:val="1"/>
      </w:numPr>
      <w:tabs>
        <w:tab w:val="clear" w:pos="360"/>
      </w:tabs>
      <w:ind w:left="284" w:hanging="284"/>
      <w:jc w:val="both"/>
    </w:pPr>
    <w:rPr>
      <w:rFonts w:eastAsia="Times New Roman" w:cs="Times New Roman"/>
      <w:szCs w:val="20"/>
      <w:lang w:eastAsia="ru-RU"/>
    </w:rPr>
  </w:style>
  <w:style w:type="paragraph" w:styleId="af7">
    <w:name w:val="Balloon Text"/>
    <w:basedOn w:val="a1"/>
    <w:link w:val="af8"/>
    <w:uiPriority w:val="99"/>
    <w:semiHidden/>
    <w:rsid w:val="00A110DF"/>
    <w:pPr>
      <w:widowControl w:val="0"/>
      <w:spacing w:line="300" w:lineRule="auto"/>
      <w:ind w:firstLine="500"/>
      <w:jc w:val="both"/>
    </w:pPr>
    <w:rPr>
      <w:rFonts w:ascii="Tahoma" w:eastAsia="Times New Roman" w:hAnsi="Tahoma" w:cs="Times New Roman"/>
      <w:snapToGrid w:val="0"/>
      <w:sz w:val="16"/>
      <w:szCs w:val="16"/>
    </w:rPr>
  </w:style>
  <w:style w:type="character" w:customStyle="1" w:styleId="af8">
    <w:name w:val="Текст выноски Знак"/>
    <w:basedOn w:val="a2"/>
    <w:link w:val="af7"/>
    <w:uiPriority w:val="99"/>
    <w:semiHidden/>
    <w:rsid w:val="00A110DF"/>
    <w:rPr>
      <w:rFonts w:ascii="Tahoma" w:eastAsia="Times New Roman" w:hAnsi="Tahoma" w:cs="Times New Roman"/>
      <w:snapToGrid w:val="0"/>
      <w:sz w:val="16"/>
      <w:szCs w:val="16"/>
    </w:rPr>
  </w:style>
  <w:style w:type="table" w:styleId="af9">
    <w:name w:val="Table Grid"/>
    <w:basedOn w:val="a3"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4">
    <w:name w:val="toc 1"/>
    <w:basedOn w:val="a1"/>
    <w:next w:val="a1"/>
    <w:autoRedefine/>
    <w:uiPriority w:val="39"/>
    <w:qFormat/>
    <w:rsid w:val="00A110DF"/>
    <w:rPr>
      <w:rFonts w:eastAsia="Times New Roman" w:cs="Times New Roman"/>
      <w:szCs w:val="20"/>
      <w:lang w:eastAsia="ru-RU"/>
    </w:rPr>
  </w:style>
  <w:style w:type="character" w:styleId="afa">
    <w:name w:val="Hyperlink"/>
    <w:uiPriority w:val="99"/>
    <w:rsid w:val="00A110DF"/>
    <w:rPr>
      <w:color w:val="0000FF"/>
      <w:u w:val="single"/>
    </w:rPr>
  </w:style>
  <w:style w:type="paragraph" w:styleId="afb">
    <w:name w:val="TOC Heading"/>
    <w:basedOn w:val="1"/>
    <w:next w:val="a1"/>
    <w:uiPriority w:val="39"/>
    <w:semiHidden/>
    <w:unhideWhenUsed/>
    <w:qFormat/>
    <w:rsid w:val="00A110DF"/>
    <w:pPr>
      <w:keepLines/>
      <w:widowControl/>
      <w:spacing w:before="480" w:line="276" w:lineRule="auto"/>
      <w:jc w:val="left"/>
      <w:outlineLvl w:val="9"/>
    </w:pPr>
    <w:rPr>
      <w:rFonts w:ascii="Cambria" w:hAnsi="Cambria"/>
      <w:b/>
      <w:bCs/>
      <w:snapToGrid/>
      <w:color w:val="365F91"/>
      <w:sz w:val="28"/>
      <w:szCs w:val="28"/>
    </w:rPr>
  </w:style>
  <w:style w:type="paragraph" w:styleId="35">
    <w:name w:val="toc 3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jc w:val="both"/>
    </w:pPr>
    <w:rPr>
      <w:rFonts w:eastAsia="Times New Roman" w:cs="Times New Roman"/>
      <w:snapToGrid w:val="0"/>
      <w:sz w:val="16"/>
      <w:szCs w:val="20"/>
      <w:lang w:eastAsia="ru-RU"/>
    </w:rPr>
  </w:style>
  <w:style w:type="paragraph" w:styleId="25">
    <w:name w:val="toc 2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</w:pPr>
    <w:rPr>
      <w:rFonts w:eastAsia="Times New Roman" w:cs="Times New Roman"/>
      <w:bCs/>
      <w:noProof/>
      <w:snapToGrid w:val="0"/>
      <w:sz w:val="28"/>
      <w:szCs w:val="28"/>
      <w:lang w:eastAsia="ru-RU"/>
    </w:rPr>
  </w:style>
  <w:style w:type="character" w:styleId="afc">
    <w:name w:val="Emphasis"/>
    <w:uiPriority w:val="20"/>
    <w:qFormat/>
    <w:rsid w:val="00A110DF"/>
    <w:rPr>
      <w:i/>
      <w:iCs/>
    </w:rPr>
  </w:style>
  <w:style w:type="paragraph" w:styleId="afd">
    <w:name w:val="No Spacing"/>
    <w:uiPriority w:val="1"/>
    <w:qFormat/>
    <w:rsid w:val="00A110DF"/>
    <w:pPr>
      <w:spacing w:after="0" w:line="240" w:lineRule="auto"/>
    </w:pPr>
    <w:rPr>
      <w:rFonts w:eastAsia="Calibri" w:cs="Times New Roman"/>
    </w:rPr>
  </w:style>
  <w:style w:type="paragraph" w:customStyle="1" w:styleId="15">
    <w:name w:val="Знак1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0">
    <w:name w:val="список с точками"/>
    <w:basedOn w:val="a1"/>
    <w:rsid w:val="00A110DF"/>
    <w:pPr>
      <w:numPr>
        <w:numId w:val="2"/>
      </w:numPr>
      <w:spacing w:line="312" w:lineRule="auto"/>
      <w:jc w:val="both"/>
    </w:pPr>
    <w:rPr>
      <w:rFonts w:eastAsia="Times New Roman" w:cs="Times New Roman"/>
      <w:szCs w:val="24"/>
      <w:lang w:eastAsia="ru-RU"/>
    </w:rPr>
  </w:style>
  <w:style w:type="paragraph" w:customStyle="1" w:styleId="afe">
    <w:name w:val="Для таблиц"/>
    <w:basedOn w:val="a1"/>
    <w:rsid w:val="00A110DF"/>
    <w:rPr>
      <w:rFonts w:eastAsia="Times New Roman" w:cs="Times New Roman"/>
      <w:szCs w:val="24"/>
      <w:lang w:eastAsia="ru-RU"/>
    </w:rPr>
  </w:style>
  <w:style w:type="paragraph" w:customStyle="1" w:styleId="aff">
    <w:name w:val="Знак"/>
    <w:basedOn w:val="a1"/>
    <w:rsid w:val="00A110DF"/>
    <w:pPr>
      <w:spacing w:after="160" w:line="240" w:lineRule="exact"/>
    </w:pPr>
    <w:rPr>
      <w:rFonts w:ascii="Verdana" w:eastAsia="Times New Roman" w:hAnsi="Verdana" w:cs="Times New Roman"/>
      <w:szCs w:val="20"/>
      <w:lang w:val="en-US"/>
    </w:rPr>
  </w:style>
  <w:style w:type="paragraph" w:styleId="a">
    <w:name w:val="Normal (Web)"/>
    <w:basedOn w:val="a1"/>
    <w:rsid w:val="00A110DF"/>
    <w:pPr>
      <w:numPr>
        <w:numId w:val="3"/>
      </w:numPr>
      <w:spacing w:before="100" w:beforeAutospacing="1" w:after="100" w:afterAutospacing="1"/>
    </w:pPr>
    <w:rPr>
      <w:rFonts w:eastAsia="Times New Roman" w:cs="Times New Roman"/>
      <w:szCs w:val="24"/>
      <w:lang w:eastAsia="ru-RU"/>
    </w:rPr>
  </w:style>
  <w:style w:type="paragraph" w:styleId="36">
    <w:name w:val="List Bullet 3"/>
    <w:basedOn w:val="a1"/>
    <w:autoRedefine/>
    <w:rsid w:val="00A110DF"/>
    <w:pPr>
      <w:tabs>
        <w:tab w:val="left" w:pos="708"/>
      </w:tabs>
      <w:ind w:firstLine="567"/>
    </w:pPr>
    <w:rPr>
      <w:rFonts w:eastAsia="Times New Roman" w:cs="Times New Roman"/>
      <w:bCs/>
      <w:i/>
      <w:iCs/>
      <w:sz w:val="28"/>
      <w:szCs w:val="28"/>
      <w:lang w:eastAsia="ru-RU"/>
    </w:rPr>
  </w:style>
  <w:style w:type="paragraph" w:customStyle="1" w:styleId="caaieiaie2">
    <w:name w:val="caaieiaie 2"/>
    <w:basedOn w:val="a1"/>
    <w:next w:val="a1"/>
    <w:rsid w:val="00A110DF"/>
    <w:pPr>
      <w:keepNext/>
      <w:widowControl w:val="0"/>
      <w:tabs>
        <w:tab w:val="left" w:pos="432"/>
        <w:tab w:val="left" w:pos="720"/>
        <w:tab w:val="left" w:pos="864"/>
        <w:tab w:val="left" w:pos="1296"/>
        <w:tab w:val="left" w:pos="1440"/>
        <w:tab w:val="left" w:pos="1728"/>
        <w:tab w:val="left" w:pos="1872"/>
        <w:tab w:val="left" w:pos="2160"/>
        <w:tab w:val="left" w:pos="2448"/>
        <w:tab w:val="left" w:pos="2592"/>
        <w:tab w:val="left" w:pos="2736"/>
        <w:tab w:val="left" w:pos="3024"/>
        <w:tab w:val="left" w:pos="3744"/>
        <w:tab w:val="left" w:pos="3888"/>
        <w:tab w:val="left" w:pos="4752"/>
        <w:tab w:val="left" w:pos="5904"/>
        <w:tab w:val="left" w:pos="6048"/>
        <w:tab w:val="left" w:pos="6624"/>
        <w:tab w:val="left" w:pos="8496"/>
      </w:tabs>
      <w:spacing w:after="240" w:line="480" w:lineRule="auto"/>
    </w:pPr>
    <w:rPr>
      <w:rFonts w:eastAsia="Times New Roman" w:cs="Times New Roman"/>
      <w:sz w:val="28"/>
      <w:szCs w:val="20"/>
      <w:lang w:eastAsia="ru-RU"/>
    </w:rPr>
  </w:style>
  <w:style w:type="paragraph" w:customStyle="1" w:styleId="BodyText21">
    <w:name w:val="Body Text 21"/>
    <w:basedOn w:val="a1"/>
    <w:rsid w:val="00A110DF"/>
    <w:pPr>
      <w:widowControl w:val="0"/>
      <w:tabs>
        <w:tab w:val="left" w:pos="432"/>
        <w:tab w:val="left" w:pos="576"/>
        <w:tab w:val="left" w:pos="720"/>
        <w:tab w:val="left" w:pos="864"/>
        <w:tab w:val="left" w:pos="1296"/>
        <w:tab w:val="left" w:pos="1440"/>
        <w:tab w:val="left" w:pos="2304"/>
        <w:tab w:val="left" w:pos="4176"/>
      </w:tabs>
      <w:spacing w:after="240"/>
      <w:ind w:left="864" w:hanging="288"/>
      <w:jc w:val="both"/>
    </w:pPr>
    <w:rPr>
      <w:rFonts w:eastAsia="Times New Roman" w:cs="Times New Roman"/>
      <w:sz w:val="28"/>
      <w:szCs w:val="20"/>
      <w:lang w:eastAsia="ru-RU"/>
    </w:rPr>
  </w:style>
  <w:style w:type="paragraph" w:customStyle="1" w:styleId="fortables12">
    <w:name w:val="for_tables_12"/>
    <w:basedOn w:val="a1"/>
    <w:rsid w:val="00A110DF"/>
    <w:pPr>
      <w:tabs>
        <w:tab w:val="num" w:pos="643"/>
      </w:tabs>
      <w:spacing w:line="320" w:lineRule="exact"/>
    </w:pPr>
    <w:rPr>
      <w:rFonts w:eastAsia="Times New Roman" w:cs="Times New Roman"/>
      <w:szCs w:val="24"/>
      <w:lang w:eastAsia="ru-RU"/>
    </w:rPr>
  </w:style>
  <w:style w:type="paragraph" w:customStyle="1" w:styleId="aff0">
    <w:name w:val="Знак Знак Знак Знак Знак Знак Знак Знак Знак Знак"/>
    <w:basedOn w:val="a1"/>
    <w:rsid w:val="00A110DF"/>
    <w:pPr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ff1">
    <w:name w:val="Знак Знак 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ff2">
    <w:name w:val="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styleId="aff3">
    <w:name w:val="List Paragraph"/>
    <w:basedOn w:val="a1"/>
    <w:qFormat/>
    <w:rsid w:val="00A110DF"/>
    <w:pPr>
      <w:ind w:left="720" w:firstLine="567"/>
      <w:contextualSpacing/>
      <w:jc w:val="both"/>
    </w:pPr>
    <w:rPr>
      <w:rFonts w:ascii="Calibri" w:eastAsia="Calibri" w:hAnsi="Calibri" w:cs="Times New Roman"/>
      <w:sz w:val="22"/>
    </w:rPr>
  </w:style>
  <w:style w:type="paragraph" w:customStyle="1" w:styleId="ConsPlusNormal">
    <w:name w:val="ConsPlusNormal"/>
    <w:rsid w:val="00A110DF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Default">
    <w:name w:val="Default"/>
    <w:rsid w:val="00A110DF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  <w:lang w:eastAsia="ru-RU"/>
    </w:rPr>
  </w:style>
  <w:style w:type="paragraph" w:customStyle="1" w:styleId="aff4">
    <w:name w:val="Текст абзаца"/>
    <w:basedOn w:val="aff5"/>
    <w:rsid w:val="00A110DF"/>
    <w:pPr>
      <w:widowControl/>
      <w:spacing w:line="360" w:lineRule="auto"/>
      <w:ind w:left="0" w:firstLine="720"/>
    </w:pPr>
    <w:rPr>
      <w:sz w:val="28"/>
      <w:szCs w:val="20"/>
    </w:rPr>
  </w:style>
  <w:style w:type="paragraph" w:styleId="aff5">
    <w:name w:val="Normal Indent"/>
    <w:basedOn w:val="a1"/>
    <w:rsid w:val="00A110DF"/>
    <w:pPr>
      <w:widowControl w:val="0"/>
      <w:ind w:left="708" w:firstLine="400"/>
      <w:jc w:val="both"/>
    </w:pPr>
    <w:rPr>
      <w:rFonts w:eastAsia="Times New Roman" w:cs="Times New Roman"/>
      <w:szCs w:val="24"/>
      <w:lang w:eastAsia="ru-RU"/>
    </w:rPr>
  </w:style>
  <w:style w:type="paragraph" w:customStyle="1" w:styleId="16">
    <w:name w:val="Абзац списка1"/>
    <w:basedOn w:val="a1"/>
    <w:rsid w:val="00A110DF"/>
    <w:pPr>
      <w:spacing w:line="360" w:lineRule="auto"/>
      <w:ind w:left="720"/>
      <w:jc w:val="both"/>
    </w:pPr>
    <w:rPr>
      <w:rFonts w:ascii="Calibri" w:eastAsia="Times New Roman" w:hAnsi="Calibri" w:cs="Times New Roman"/>
      <w:sz w:val="22"/>
    </w:rPr>
  </w:style>
  <w:style w:type="paragraph" w:customStyle="1" w:styleId="Style12">
    <w:name w:val="Style12"/>
    <w:basedOn w:val="a1"/>
    <w:uiPriority w:val="99"/>
    <w:rsid w:val="00A110DF"/>
    <w:pPr>
      <w:widowControl w:val="0"/>
      <w:autoSpaceDE w:val="0"/>
      <w:autoSpaceDN w:val="0"/>
      <w:adjustRightInd w:val="0"/>
    </w:pPr>
    <w:rPr>
      <w:rFonts w:eastAsia="Times New Roman" w:cs="Times New Roman"/>
      <w:szCs w:val="24"/>
      <w:lang w:eastAsia="ru-RU"/>
    </w:rPr>
  </w:style>
  <w:style w:type="paragraph" w:customStyle="1" w:styleId="Style13">
    <w:name w:val="Style13"/>
    <w:basedOn w:val="a1"/>
    <w:uiPriority w:val="99"/>
    <w:rsid w:val="00A110DF"/>
    <w:pPr>
      <w:widowControl w:val="0"/>
      <w:autoSpaceDE w:val="0"/>
      <w:autoSpaceDN w:val="0"/>
      <w:adjustRightInd w:val="0"/>
      <w:jc w:val="both"/>
    </w:pPr>
    <w:rPr>
      <w:rFonts w:eastAsia="Calibri" w:cs="Times New Roman"/>
      <w:szCs w:val="24"/>
      <w:lang w:eastAsia="ru-RU"/>
    </w:rPr>
  </w:style>
  <w:style w:type="paragraph" w:customStyle="1" w:styleId="Style7">
    <w:name w:val="Style7"/>
    <w:basedOn w:val="a1"/>
    <w:uiPriority w:val="99"/>
    <w:rsid w:val="00A110DF"/>
    <w:pPr>
      <w:widowControl w:val="0"/>
      <w:autoSpaceDE w:val="0"/>
      <w:autoSpaceDN w:val="0"/>
      <w:adjustRightInd w:val="0"/>
      <w:jc w:val="center"/>
    </w:pPr>
    <w:rPr>
      <w:rFonts w:eastAsia="Times New Roman" w:cs="Times New Roman"/>
      <w:szCs w:val="24"/>
      <w:lang w:eastAsia="ru-RU"/>
    </w:rPr>
  </w:style>
  <w:style w:type="character" w:customStyle="1" w:styleId="37">
    <w:name w:val="Основной текст (3)"/>
    <w:link w:val="310"/>
    <w:uiPriority w:val="99"/>
    <w:rsid w:val="00A110DF"/>
    <w:rPr>
      <w:sz w:val="28"/>
      <w:szCs w:val="28"/>
      <w:shd w:val="clear" w:color="auto" w:fill="FFFFFF"/>
    </w:rPr>
  </w:style>
  <w:style w:type="paragraph" w:customStyle="1" w:styleId="310">
    <w:name w:val="Основной текст (3)1"/>
    <w:basedOn w:val="a1"/>
    <w:link w:val="37"/>
    <w:uiPriority w:val="99"/>
    <w:rsid w:val="00A110DF"/>
    <w:pPr>
      <w:shd w:val="clear" w:color="auto" w:fill="FFFFFF"/>
      <w:spacing w:line="322" w:lineRule="exact"/>
    </w:pPr>
    <w:rPr>
      <w:sz w:val="28"/>
      <w:szCs w:val="28"/>
    </w:rPr>
  </w:style>
  <w:style w:type="paragraph" w:styleId="HTML">
    <w:name w:val="HTML Preformatted"/>
    <w:basedOn w:val="a1"/>
    <w:link w:val="HTML0"/>
    <w:uiPriority w:val="99"/>
    <w:semiHidden/>
    <w:unhideWhenUsed/>
    <w:rsid w:val="00E967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E9673A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26">
    <w:name w:val="Абзац списка2"/>
    <w:basedOn w:val="a1"/>
    <w:rsid w:val="00B0191C"/>
    <w:pPr>
      <w:ind w:left="720"/>
      <w:contextualSpacing/>
    </w:pPr>
    <w:rPr>
      <w:rFonts w:eastAsia="Calibri" w:cs="Times New Roman"/>
      <w:szCs w:val="20"/>
      <w:lang w:eastAsia="ru-RU"/>
    </w:rPr>
  </w:style>
  <w:style w:type="character" w:customStyle="1" w:styleId="27">
    <w:name w:val="Основной текст (2)"/>
    <w:basedOn w:val="a2"/>
    <w:rsid w:val="009F624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28">
    <w:name w:val="Основной текст (2)_"/>
    <w:basedOn w:val="a2"/>
    <w:rsid w:val="00340DB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2LucidaSansUnicode9pt">
    <w:name w:val="Основной текст (2) + Lucida Sans Unicode;9 pt;Не полужирный"/>
    <w:basedOn w:val="28"/>
    <w:rsid w:val="0042041C"/>
    <w:rPr>
      <w:rFonts w:ascii="Lucida Sans Unicode" w:eastAsia="Lucida Sans Unicode" w:hAnsi="Lucida Sans Unicode" w:cs="Lucida Sans Unicode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ru-RU" w:bidi="ru-RU"/>
    </w:rPr>
  </w:style>
  <w:style w:type="character" w:customStyle="1" w:styleId="2105pt">
    <w:name w:val="Основной текст (2) + 10;5 pt"/>
    <w:basedOn w:val="28"/>
    <w:rsid w:val="0042041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u-RU" w:eastAsia="ru-RU" w:bidi="ru-RU"/>
    </w:rPr>
  </w:style>
  <w:style w:type="character" w:customStyle="1" w:styleId="2Candara95pt1pt">
    <w:name w:val="Основной текст (2) + Candara;9;5 pt;Не полужирный;Интервал 1 pt"/>
    <w:basedOn w:val="28"/>
    <w:rsid w:val="0071121B"/>
    <w:rPr>
      <w:rFonts w:ascii="Candara" w:eastAsia="Candara" w:hAnsi="Candara" w:cs="Candara"/>
      <w:b/>
      <w:bCs/>
      <w:i w:val="0"/>
      <w:iCs w:val="0"/>
      <w:smallCaps w:val="0"/>
      <w:strike w:val="0"/>
      <w:color w:val="000000"/>
      <w:spacing w:val="3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aff6">
    <w:name w:val="Подпись к таблице"/>
    <w:basedOn w:val="a2"/>
    <w:rsid w:val="00576F3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ru-RU" w:eastAsia="ru-RU" w:bidi="ru-RU"/>
    </w:rPr>
  </w:style>
  <w:style w:type="character" w:customStyle="1" w:styleId="2Verdana7pt0pt">
    <w:name w:val="Основной текст (2) + Verdana;7 pt;Курсив;Интервал 0 pt"/>
    <w:basedOn w:val="28"/>
    <w:rsid w:val="00FB2314"/>
    <w:rPr>
      <w:rFonts w:ascii="Verdana" w:eastAsia="Verdana" w:hAnsi="Verdana" w:cs="Verdana"/>
      <w:b/>
      <w:bCs/>
      <w:i/>
      <w:iCs/>
      <w:smallCaps w:val="0"/>
      <w:strike w:val="0"/>
      <w:color w:val="000000"/>
      <w:spacing w:val="10"/>
      <w:w w:val="100"/>
      <w:position w:val="0"/>
      <w:sz w:val="14"/>
      <w:szCs w:val="14"/>
      <w:u w:val="none"/>
      <w:lang w:val="ru-RU" w:eastAsia="ru-RU" w:bidi="ru-RU"/>
    </w:rPr>
  </w:style>
  <w:style w:type="character" w:customStyle="1" w:styleId="2Candara105pt1pt">
    <w:name w:val="Основной текст (2) + Candara;10;5 pt;Не полужирный;Интервал 1 pt"/>
    <w:basedOn w:val="28"/>
    <w:rsid w:val="005B2845"/>
    <w:rPr>
      <w:rFonts w:ascii="Candara" w:eastAsia="Candara" w:hAnsi="Candara" w:cs="Candara"/>
      <w:b/>
      <w:bCs/>
      <w:i w:val="0"/>
      <w:iCs w:val="0"/>
      <w:smallCaps w:val="0"/>
      <w:strike w:val="0"/>
      <w:color w:val="000000"/>
      <w:spacing w:val="20"/>
      <w:w w:val="100"/>
      <w:position w:val="0"/>
      <w:sz w:val="21"/>
      <w:szCs w:val="21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5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8059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8992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63474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2776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0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57224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2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8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3251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09396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9938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29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05457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9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85022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84519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61022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6854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1376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2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145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98461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7484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88450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9261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94164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23932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0960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72340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11996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59124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5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14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0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05957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8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3113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93548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9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26837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00158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0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38430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2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2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9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4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3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275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3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25081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3236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88967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4091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61420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83660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55294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79717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2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6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8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9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1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5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3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86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90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6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8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3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49599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54818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055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20279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03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97785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0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1960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97060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13349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1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25525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7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2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9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4819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07753">
              <w:marLeft w:val="63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3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4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8576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08347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9477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4818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3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5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7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3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7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8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5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1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4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2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0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0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4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3C25D-8E10-4E56-8AE8-694556A8F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6</Pages>
  <Words>2731</Words>
  <Characters>15568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ГБОУ ВПО ПГУПС</Company>
  <LinksUpToDate>false</LinksUpToDate>
  <CharactersWithSpaces>18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чебное Управление</dc:creator>
  <cp:lastModifiedBy>Сотрудник Университета</cp:lastModifiedBy>
  <cp:revision>8</cp:revision>
  <cp:lastPrinted>2022-07-15T10:11:00Z</cp:lastPrinted>
  <dcterms:created xsi:type="dcterms:W3CDTF">2022-07-14T16:33:00Z</dcterms:created>
  <dcterms:modified xsi:type="dcterms:W3CDTF">2022-07-27T16:34:00Z</dcterms:modified>
</cp:coreProperties>
</file>